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0D6534" w14:textId="77777777" w:rsidR="00C52D7D" w:rsidRDefault="00C52D7D" w:rsidP="001D3694">
      <w:pPr>
        <w:jc w:val="center"/>
        <w:rPr>
          <w:sz w:val="28"/>
          <w:szCs w:val="28"/>
        </w:rPr>
      </w:pPr>
      <w:r w:rsidRPr="00C52D7D">
        <w:rPr>
          <w:sz w:val="28"/>
          <w:szCs w:val="28"/>
        </w:rPr>
        <w:t>Reverend Mike Wanner</w:t>
      </w:r>
    </w:p>
    <w:p w14:paraId="38F05D86" w14:textId="11B42874" w:rsidR="001D3694" w:rsidRDefault="00C52D7D" w:rsidP="001D3694">
      <w:pPr>
        <w:jc w:val="center"/>
        <w:rPr>
          <w:sz w:val="28"/>
          <w:szCs w:val="28"/>
        </w:rPr>
      </w:pPr>
      <w:r>
        <w:rPr>
          <w:sz w:val="28"/>
          <w:szCs w:val="28"/>
        </w:rPr>
        <w:t>30</w:t>
      </w:r>
      <w:r w:rsidR="00FD7D85">
        <w:rPr>
          <w:sz w:val="28"/>
          <w:szCs w:val="28"/>
        </w:rPr>
        <w:t xml:space="preserve">55 Mechanicsville Road, #110 </w:t>
      </w:r>
    </w:p>
    <w:p w14:paraId="7840AB27" w14:textId="02CB2B74" w:rsidR="00C52D7D" w:rsidRDefault="00FD7D85" w:rsidP="001D3694">
      <w:pPr>
        <w:jc w:val="center"/>
        <w:rPr>
          <w:sz w:val="28"/>
          <w:szCs w:val="28"/>
        </w:rPr>
      </w:pPr>
      <w:r>
        <w:rPr>
          <w:sz w:val="28"/>
          <w:szCs w:val="28"/>
        </w:rPr>
        <w:t>Bensalem,</w:t>
      </w:r>
      <w:r w:rsidR="00C52D7D">
        <w:rPr>
          <w:sz w:val="28"/>
          <w:szCs w:val="28"/>
        </w:rPr>
        <w:t xml:space="preserve"> PA 19</w:t>
      </w:r>
      <w:r>
        <w:rPr>
          <w:sz w:val="28"/>
          <w:szCs w:val="28"/>
        </w:rPr>
        <w:t>020</w:t>
      </w:r>
    </w:p>
    <w:p w14:paraId="63F2F053" w14:textId="306B6EF9" w:rsidR="001D3694" w:rsidRDefault="00C52D7D" w:rsidP="001D3694">
      <w:pPr>
        <w:jc w:val="center"/>
        <w:rPr>
          <w:sz w:val="28"/>
          <w:szCs w:val="28"/>
        </w:rPr>
      </w:pPr>
      <w:r>
        <w:rPr>
          <w:sz w:val="28"/>
          <w:szCs w:val="28"/>
        </w:rPr>
        <w:t>215-342-1270</w:t>
      </w:r>
    </w:p>
    <w:p w14:paraId="79FA9569" w14:textId="01A57D1B" w:rsidR="00C52D7D" w:rsidRDefault="00000000" w:rsidP="001D3694">
      <w:pPr>
        <w:jc w:val="center"/>
        <w:rPr>
          <w:rStyle w:val="Hyperlink"/>
          <w:color w:val="auto"/>
          <w:sz w:val="28"/>
          <w:szCs w:val="28"/>
        </w:rPr>
      </w:pPr>
      <w:hyperlink r:id="rId8" w:history="1">
        <w:r w:rsidR="001D3694" w:rsidRPr="001D3694">
          <w:rPr>
            <w:rStyle w:val="Hyperlink"/>
            <w:color w:val="auto"/>
            <w:sz w:val="28"/>
            <w:szCs w:val="28"/>
          </w:rPr>
          <w:t>mikewann@</w:t>
        </w:r>
        <w:r w:rsidR="00FD7D85">
          <w:rPr>
            <w:rStyle w:val="Hyperlink"/>
            <w:color w:val="auto"/>
            <w:sz w:val="28"/>
            <w:szCs w:val="28"/>
          </w:rPr>
          <w:t>mail.com</w:t>
        </w:r>
      </w:hyperlink>
    </w:p>
    <w:p w14:paraId="15267FAF" w14:textId="00FD1C58" w:rsidR="003B288A" w:rsidRDefault="003B288A" w:rsidP="001D3694">
      <w:pPr>
        <w:jc w:val="center"/>
        <w:rPr>
          <w:sz w:val="28"/>
          <w:szCs w:val="28"/>
        </w:rPr>
      </w:pPr>
    </w:p>
    <w:p w14:paraId="0934FF30" w14:textId="14423333" w:rsidR="003B288A" w:rsidRDefault="006346D7" w:rsidP="003B288A">
      <w:pPr>
        <w:rPr>
          <w:sz w:val="28"/>
          <w:szCs w:val="28"/>
        </w:rPr>
      </w:pPr>
      <w:r>
        <w:rPr>
          <w:sz w:val="28"/>
          <w:szCs w:val="28"/>
        </w:rPr>
        <w:t>October 7</w:t>
      </w:r>
      <w:r w:rsidR="003B288A">
        <w:rPr>
          <w:sz w:val="28"/>
          <w:szCs w:val="28"/>
        </w:rPr>
        <w:t>, 20</w:t>
      </w:r>
      <w:r>
        <w:rPr>
          <w:sz w:val="28"/>
          <w:szCs w:val="28"/>
        </w:rPr>
        <w:t>22</w:t>
      </w:r>
    </w:p>
    <w:p w14:paraId="0EA80260" w14:textId="5E6FC9AE" w:rsidR="003B288A" w:rsidRDefault="003B288A" w:rsidP="003B288A">
      <w:pPr>
        <w:rPr>
          <w:sz w:val="28"/>
          <w:szCs w:val="28"/>
        </w:rPr>
      </w:pPr>
    </w:p>
    <w:p w14:paraId="019909E2" w14:textId="730EEEB9" w:rsidR="003B288A" w:rsidRPr="006346D7" w:rsidRDefault="006346D7" w:rsidP="006346D7">
      <w:pPr>
        <w:rPr>
          <w:sz w:val="28"/>
          <w:szCs w:val="28"/>
        </w:rPr>
      </w:pPr>
      <w:r w:rsidRPr="006346D7">
        <w:rPr>
          <w:sz w:val="28"/>
          <w:szCs w:val="28"/>
        </w:rPr>
        <w:t>Salute 2 Service</w:t>
      </w:r>
    </w:p>
    <w:p w14:paraId="6B6858B9" w14:textId="1EE91257" w:rsidR="00F373B3" w:rsidRDefault="00F373B3" w:rsidP="00F373B3">
      <w:pPr>
        <w:jc w:val="center"/>
        <w:rPr>
          <w:sz w:val="28"/>
          <w:szCs w:val="28"/>
        </w:rPr>
      </w:pPr>
    </w:p>
    <w:p w14:paraId="6E715311" w14:textId="0AD3C2BB" w:rsidR="006346D7" w:rsidRDefault="006346D7" w:rsidP="00F373B3">
      <w:pPr>
        <w:jc w:val="center"/>
        <w:rPr>
          <w:sz w:val="28"/>
          <w:szCs w:val="28"/>
        </w:rPr>
      </w:pPr>
      <w:r>
        <w:rPr>
          <w:sz w:val="28"/>
          <w:szCs w:val="28"/>
        </w:rPr>
        <w:t>What does Mike Do?</w:t>
      </w:r>
    </w:p>
    <w:p w14:paraId="72B049FE" w14:textId="70139AF2" w:rsidR="003F1CF6" w:rsidRDefault="003F1CF6" w:rsidP="00F373B3">
      <w:pPr>
        <w:rPr>
          <w:sz w:val="28"/>
          <w:szCs w:val="28"/>
        </w:rPr>
      </w:pPr>
    </w:p>
    <w:p w14:paraId="34E836D9" w14:textId="5B68522D" w:rsidR="006346D7" w:rsidRDefault="006346D7" w:rsidP="00F373B3">
      <w:pPr>
        <w:rPr>
          <w:sz w:val="28"/>
          <w:szCs w:val="28"/>
        </w:rPr>
      </w:pPr>
      <w:r>
        <w:rPr>
          <w:sz w:val="28"/>
          <w:szCs w:val="28"/>
        </w:rPr>
        <w:t xml:space="preserve">I have helped to focus on wellness and bring my holistic, Energetic, and Spiritual Support to </w:t>
      </w:r>
      <w:proofErr w:type="gramStart"/>
      <w:r>
        <w:rPr>
          <w:sz w:val="28"/>
          <w:szCs w:val="28"/>
        </w:rPr>
        <w:t>all of</w:t>
      </w:r>
      <w:proofErr w:type="gramEnd"/>
      <w:r>
        <w:rPr>
          <w:sz w:val="28"/>
          <w:szCs w:val="28"/>
        </w:rPr>
        <w:t xml:space="preserve"> the team who are ready to step up and polish the diamond that they are.</w:t>
      </w:r>
    </w:p>
    <w:p w14:paraId="027B48D3" w14:textId="77777777" w:rsidR="006346D7" w:rsidRDefault="006346D7" w:rsidP="00F373B3">
      <w:pPr>
        <w:rPr>
          <w:sz w:val="28"/>
          <w:szCs w:val="28"/>
        </w:rPr>
      </w:pPr>
      <w:r>
        <w:rPr>
          <w:sz w:val="28"/>
          <w:szCs w:val="28"/>
        </w:rPr>
        <w:t>It is not easy being a Veteran and lately it is not even easy being Human.</w:t>
      </w:r>
    </w:p>
    <w:p w14:paraId="3C903E12" w14:textId="77777777" w:rsidR="006346D7" w:rsidRDefault="006346D7" w:rsidP="00F373B3">
      <w:pPr>
        <w:rPr>
          <w:sz w:val="28"/>
          <w:szCs w:val="28"/>
        </w:rPr>
      </w:pPr>
    </w:p>
    <w:p w14:paraId="5F6A76F9" w14:textId="71C3D8C8" w:rsidR="006346D7" w:rsidRDefault="006346D7" w:rsidP="00F373B3">
      <w:pPr>
        <w:rPr>
          <w:sz w:val="28"/>
          <w:szCs w:val="28"/>
        </w:rPr>
      </w:pPr>
      <w:r>
        <w:rPr>
          <w:sz w:val="28"/>
          <w:szCs w:val="28"/>
        </w:rPr>
        <w:t xml:space="preserve">I </w:t>
      </w:r>
      <w:r w:rsidR="003F1CF6">
        <w:rPr>
          <w:sz w:val="28"/>
          <w:szCs w:val="28"/>
        </w:rPr>
        <w:t>Congratulat</w:t>
      </w:r>
      <w:r>
        <w:rPr>
          <w:sz w:val="28"/>
          <w:szCs w:val="28"/>
        </w:rPr>
        <w:t xml:space="preserve">e the whole team </w:t>
      </w:r>
      <w:r w:rsidR="001428F4">
        <w:rPr>
          <w:sz w:val="28"/>
          <w:szCs w:val="28"/>
        </w:rPr>
        <w:t xml:space="preserve">and the Board </w:t>
      </w:r>
      <w:r>
        <w:rPr>
          <w:sz w:val="28"/>
          <w:szCs w:val="28"/>
        </w:rPr>
        <w:t>for all the progress that is now being made.</w:t>
      </w:r>
    </w:p>
    <w:p w14:paraId="00D6E885" w14:textId="77777777" w:rsidR="006346D7" w:rsidRDefault="006346D7" w:rsidP="00F373B3">
      <w:pPr>
        <w:rPr>
          <w:sz w:val="28"/>
          <w:szCs w:val="28"/>
        </w:rPr>
      </w:pPr>
    </w:p>
    <w:p w14:paraId="02832C77" w14:textId="760B37AC" w:rsidR="006346D7" w:rsidRDefault="006346D7" w:rsidP="00F373B3">
      <w:pPr>
        <w:rPr>
          <w:sz w:val="28"/>
          <w:szCs w:val="28"/>
        </w:rPr>
      </w:pPr>
      <w:r>
        <w:rPr>
          <w:sz w:val="28"/>
          <w:szCs w:val="28"/>
        </w:rPr>
        <w:t>My focus is increasingly focused on helping everybody to release emotional baggage and find some peace. My primary Programs are:</w:t>
      </w:r>
    </w:p>
    <w:p w14:paraId="17B1D34F" w14:textId="03CE49D7" w:rsidR="006346D7" w:rsidRDefault="006346D7" w:rsidP="006346D7">
      <w:pPr>
        <w:pStyle w:val="ListParagraph"/>
        <w:numPr>
          <w:ilvl w:val="0"/>
          <w:numId w:val="7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Pranic</w:t>
      </w:r>
      <w:proofErr w:type="spellEnd"/>
      <w:r>
        <w:rPr>
          <w:sz w:val="28"/>
          <w:szCs w:val="28"/>
        </w:rPr>
        <w:t xml:space="preserve"> Healing </w:t>
      </w:r>
      <w:proofErr w:type="gramStart"/>
      <w:r>
        <w:rPr>
          <w:sz w:val="28"/>
          <w:szCs w:val="28"/>
        </w:rPr>
        <w:t>For</w:t>
      </w:r>
      <w:proofErr w:type="gramEnd"/>
      <w:r>
        <w:rPr>
          <w:sz w:val="28"/>
          <w:szCs w:val="28"/>
        </w:rPr>
        <w:t xml:space="preserve"> Veterans by appointment</w:t>
      </w:r>
      <w:r w:rsidR="001428F4">
        <w:rPr>
          <w:sz w:val="28"/>
          <w:szCs w:val="28"/>
        </w:rPr>
        <w:t xml:space="preserve"> on Zoom</w:t>
      </w:r>
    </w:p>
    <w:p w14:paraId="711F9CDB" w14:textId="46F48D32" w:rsidR="003F1CF6" w:rsidRDefault="006346D7" w:rsidP="008D1A7C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6346D7">
        <w:rPr>
          <w:sz w:val="28"/>
          <w:szCs w:val="28"/>
        </w:rPr>
        <w:t>Mondays with mike group or personal Zooms on Monday night when people have requested the link by Sunday night.</w:t>
      </w:r>
    </w:p>
    <w:p w14:paraId="427542A3" w14:textId="12043340" w:rsidR="001428F4" w:rsidRDefault="001428F4" w:rsidP="008D1A7C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 xml:space="preserve">Back Heart Chakra Cleaning – Please visit </w:t>
      </w:r>
      <w:hyperlink r:id="rId9" w:history="1">
        <w:r w:rsidRPr="00C0737B">
          <w:rPr>
            <w:rStyle w:val="Hyperlink"/>
            <w:sz w:val="28"/>
            <w:szCs w:val="28"/>
          </w:rPr>
          <w:t>http://PranicHealing.xyz</w:t>
        </w:r>
      </w:hyperlink>
      <w:r>
        <w:rPr>
          <w:sz w:val="28"/>
          <w:szCs w:val="28"/>
        </w:rPr>
        <w:t xml:space="preserve"> and Read the Empty the Attic Of Emotionality For Veterans </w:t>
      </w:r>
      <w:proofErr w:type="gramStart"/>
      <w:r>
        <w:rPr>
          <w:sz w:val="28"/>
          <w:szCs w:val="28"/>
        </w:rPr>
        <w:t>book</w:t>
      </w:r>
      <w:proofErr w:type="gramEnd"/>
      <w:r>
        <w:rPr>
          <w:sz w:val="28"/>
          <w:szCs w:val="28"/>
        </w:rPr>
        <w:t xml:space="preserve"> in the First Veterans Column and watch the video in the Veterans Videos Column.</w:t>
      </w:r>
    </w:p>
    <w:p w14:paraId="333EC3F0" w14:textId="07A4B775" w:rsidR="001428F4" w:rsidRDefault="001428F4" w:rsidP="008D1A7C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 xml:space="preserve">If you are stressed and need to talk, </w:t>
      </w:r>
      <w:proofErr w:type="gramStart"/>
      <w:r>
        <w:rPr>
          <w:sz w:val="28"/>
          <w:szCs w:val="28"/>
        </w:rPr>
        <w:t>Please</w:t>
      </w:r>
      <w:proofErr w:type="gramEnd"/>
      <w:r>
        <w:rPr>
          <w:sz w:val="28"/>
          <w:szCs w:val="28"/>
        </w:rPr>
        <w:t xml:space="preserve"> call 215 266-2437, I will listen </w:t>
      </w:r>
    </w:p>
    <w:p w14:paraId="2ED98730" w14:textId="0616E446" w:rsidR="001428F4" w:rsidRDefault="001428F4" w:rsidP="001428F4">
      <w:pPr>
        <w:pStyle w:val="ListParagraph"/>
        <w:ind w:left="1080"/>
        <w:rPr>
          <w:sz w:val="28"/>
          <w:szCs w:val="28"/>
        </w:rPr>
      </w:pPr>
      <w:r>
        <w:rPr>
          <w:sz w:val="28"/>
          <w:szCs w:val="28"/>
        </w:rPr>
        <w:t xml:space="preserve">And offer options that will probably be new to you. No Sermon, No Judgment, Just Help.    </w:t>
      </w:r>
    </w:p>
    <w:p w14:paraId="373FF53F" w14:textId="45DDA2DB" w:rsidR="001428F4" w:rsidRPr="001428F4" w:rsidRDefault="001428F4" w:rsidP="001428F4">
      <w:pPr>
        <w:rPr>
          <w:sz w:val="28"/>
          <w:szCs w:val="28"/>
        </w:rPr>
      </w:pPr>
      <w:r>
        <w:rPr>
          <w:sz w:val="28"/>
          <w:szCs w:val="28"/>
        </w:rPr>
        <w:tab/>
        <w:t xml:space="preserve">5.  Provide Blessed Crystals for tangible focus.  </w:t>
      </w:r>
    </w:p>
    <w:p w14:paraId="40043D81" w14:textId="7DB8506E" w:rsidR="007103F3" w:rsidRDefault="007103F3" w:rsidP="00F373B3">
      <w:pPr>
        <w:rPr>
          <w:sz w:val="28"/>
          <w:szCs w:val="28"/>
        </w:rPr>
      </w:pPr>
    </w:p>
    <w:p w14:paraId="22F2929C" w14:textId="77777777" w:rsidR="007103F3" w:rsidRDefault="007103F3" w:rsidP="00F373B3">
      <w:pPr>
        <w:rPr>
          <w:sz w:val="28"/>
          <w:szCs w:val="28"/>
        </w:rPr>
      </w:pPr>
    </w:p>
    <w:p w14:paraId="665D1B25" w14:textId="15AF34BF" w:rsidR="00F373B3" w:rsidRPr="001D3694" w:rsidRDefault="00D228CE" w:rsidP="00F373B3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E42EF7">
        <w:rPr>
          <w:sz w:val="28"/>
          <w:szCs w:val="28"/>
        </w:rPr>
        <w:tab/>
      </w:r>
      <w:r w:rsidR="00E42EF7">
        <w:rPr>
          <w:sz w:val="28"/>
          <w:szCs w:val="28"/>
        </w:rPr>
        <w:tab/>
      </w:r>
      <w:r w:rsidR="000C48D6">
        <w:rPr>
          <w:sz w:val="28"/>
          <w:szCs w:val="28"/>
        </w:rPr>
        <w:t xml:space="preserve">Very Truly Yours     </w:t>
      </w:r>
    </w:p>
    <w:p w14:paraId="2F7E07D9" w14:textId="4EEF2DE2" w:rsidR="00D228CE" w:rsidRDefault="000C48D6" w:rsidP="001D3694">
      <w:pPr>
        <w:jc w:val="center"/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p w14:paraId="48C00E51" w14:textId="126A9DF5" w:rsidR="007103F3" w:rsidRPr="007103F3" w:rsidRDefault="007103F3" w:rsidP="001D3694">
      <w:pPr>
        <w:jc w:val="center"/>
        <w:rPr>
          <w:rFonts w:ascii="Lucida Handwriting" w:hAnsi="Lucida Handwriting"/>
          <w:szCs w:val="40"/>
        </w:rPr>
      </w:pPr>
      <w:r>
        <w:rPr>
          <w:rFonts w:ascii="Lucida Handwriting" w:hAnsi="Lucida Handwriting"/>
          <w:szCs w:val="40"/>
        </w:rPr>
        <w:t xml:space="preserve">         </w:t>
      </w:r>
      <w:r w:rsidR="00E42EF7">
        <w:rPr>
          <w:rFonts w:ascii="Lucida Handwriting" w:hAnsi="Lucida Handwriting"/>
          <w:szCs w:val="40"/>
        </w:rPr>
        <w:tab/>
      </w:r>
      <w:r w:rsidR="00E42EF7">
        <w:rPr>
          <w:rFonts w:ascii="Lucida Handwriting" w:hAnsi="Lucida Handwriting"/>
          <w:szCs w:val="40"/>
        </w:rPr>
        <w:tab/>
      </w:r>
      <w:r w:rsidR="00E42EF7">
        <w:rPr>
          <w:rFonts w:ascii="Lucida Handwriting" w:hAnsi="Lucida Handwriting"/>
          <w:szCs w:val="40"/>
        </w:rPr>
        <w:tab/>
      </w:r>
      <w:r w:rsidR="00E42EF7">
        <w:rPr>
          <w:rFonts w:ascii="Lucida Handwriting" w:hAnsi="Lucida Handwriting"/>
          <w:szCs w:val="40"/>
        </w:rPr>
        <w:tab/>
      </w:r>
      <w:r w:rsidRPr="007103F3">
        <w:rPr>
          <w:rFonts w:ascii="Lucida Handwriting" w:hAnsi="Lucida Handwriting"/>
          <w:szCs w:val="40"/>
        </w:rPr>
        <w:t>Mike</w:t>
      </w:r>
    </w:p>
    <w:p w14:paraId="455815C9" w14:textId="77777777" w:rsidR="00D228CE" w:rsidRDefault="00D228CE" w:rsidP="00D228CE">
      <w:pPr>
        <w:ind w:left="720" w:firstLine="720"/>
        <w:jc w:val="center"/>
        <w:rPr>
          <w:sz w:val="28"/>
          <w:szCs w:val="28"/>
        </w:rPr>
      </w:pPr>
    </w:p>
    <w:p w14:paraId="1D42E79D" w14:textId="1F3A773A" w:rsidR="001D3694" w:rsidRDefault="000C48D6" w:rsidP="00E42EF7">
      <w:pPr>
        <w:ind w:left="3600" w:firstLine="720"/>
        <w:jc w:val="center"/>
        <w:rPr>
          <w:sz w:val="28"/>
          <w:szCs w:val="28"/>
        </w:rPr>
      </w:pPr>
      <w:r>
        <w:rPr>
          <w:sz w:val="28"/>
          <w:szCs w:val="28"/>
        </w:rPr>
        <w:t>Rev. Mike Wanner</w:t>
      </w:r>
    </w:p>
    <w:p w14:paraId="20FCC0E4" w14:textId="4CD51F9C" w:rsidR="00E42EF7" w:rsidRDefault="00E42EF7" w:rsidP="00E42EF7">
      <w:pPr>
        <w:ind w:left="3600" w:firstLine="720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              Angel Man and Prana Dude</w:t>
      </w:r>
    </w:p>
    <w:sectPr w:rsidR="00E42EF7" w:rsidSect="00BB6E4A">
      <w:footerReference w:type="default" r:id="rId10"/>
      <w:pgSz w:w="12240" w:h="15840" w:code="1"/>
      <w:pgMar w:top="720" w:right="720" w:bottom="720" w:left="720" w:header="720" w:footer="720" w:gutter="0"/>
      <w:cols w:space="720"/>
      <w:titlePg/>
      <w:docGrid w:linePitch="54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7FEE2A" w14:textId="77777777" w:rsidR="002E1646" w:rsidRDefault="002E1646" w:rsidP="00FA7A9B">
      <w:r>
        <w:separator/>
      </w:r>
    </w:p>
  </w:endnote>
  <w:endnote w:type="continuationSeparator" w:id="0">
    <w:p w14:paraId="1877791B" w14:textId="77777777" w:rsidR="002E1646" w:rsidRDefault="002E1646" w:rsidP="00FA7A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187422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E0D6C" w14:textId="77777777" w:rsidR="00C464A0" w:rsidRDefault="00C464A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52D7D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5485DCBF" w14:textId="77777777" w:rsidR="00C464A0" w:rsidRDefault="00C464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AD9A89" w14:textId="77777777" w:rsidR="002E1646" w:rsidRDefault="002E1646" w:rsidP="00FA7A9B">
      <w:r>
        <w:separator/>
      </w:r>
    </w:p>
  </w:footnote>
  <w:footnote w:type="continuationSeparator" w:id="0">
    <w:p w14:paraId="41438C0A" w14:textId="77777777" w:rsidR="002E1646" w:rsidRDefault="002E1646" w:rsidP="00FA7A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6D6A04"/>
    <w:multiLevelType w:val="hybridMultilevel"/>
    <w:tmpl w:val="E2D82B4E"/>
    <w:lvl w:ilvl="0" w:tplc="D5A2430C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EC0B8A"/>
    <w:multiLevelType w:val="multilevel"/>
    <w:tmpl w:val="E288F9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E300738"/>
    <w:multiLevelType w:val="hybridMultilevel"/>
    <w:tmpl w:val="40602CD8"/>
    <w:lvl w:ilvl="0" w:tplc="83B42FF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9E44EA"/>
    <w:multiLevelType w:val="hybridMultilevel"/>
    <w:tmpl w:val="8578D2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727BD9"/>
    <w:multiLevelType w:val="hybridMultilevel"/>
    <w:tmpl w:val="A05437B0"/>
    <w:lvl w:ilvl="0" w:tplc="C938EE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D9734E2"/>
    <w:multiLevelType w:val="multilevel"/>
    <w:tmpl w:val="035074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10694464">
    <w:abstractNumId w:val="2"/>
  </w:num>
  <w:num w:numId="2" w16cid:durableId="19747504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30452020">
    <w:abstractNumId w:val="5"/>
  </w:num>
  <w:num w:numId="4" w16cid:durableId="155875835">
    <w:abstractNumId w:val="1"/>
  </w:num>
  <w:num w:numId="5" w16cid:durableId="468011098">
    <w:abstractNumId w:val="3"/>
  </w:num>
  <w:num w:numId="6" w16cid:durableId="1621375262">
    <w:abstractNumId w:val="0"/>
  </w:num>
  <w:num w:numId="7" w16cid:durableId="11512115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4"/>
  <w:defaultTabStop w:val="720"/>
  <w:drawingGridHorizontalSpacing w:val="105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0MzI0NzEzM7Q0NzNW0lEKTi0uzszPAymwqAUANR6mViwAAAA="/>
  </w:docVars>
  <w:rsids>
    <w:rsidRoot w:val="00FB49E0"/>
    <w:rsid w:val="00002859"/>
    <w:rsid w:val="00002C4A"/>
    <w:rsid w:val="00004969"/>
    <w:rsid w:val="00004A73"/>
    <w:rsid w:val="0000539C"/>
    <w:rsid w:val="000056A0"/>
    <w:rsid w:val="00007FCD"/>
    <w:rsid w:val="000109DE"/>
    <w:rsid w:val="00010B46"/>
    <w:rsid w:val="00011AD6"/>
    <w:rsid w:val="00014589"/>
    <w:rsid w:val="000151B6"/>
    <w:rsid w:val="000175F1"/>
    <w:rsid w:val="00020897"/>
    <w:rsid w:val="00023618"/>
    <w:rsid w:val="0002431B"/>
    <w:rsid w:val="00024540"/>
    <w:rsid w:val="00027A2B"/>
    <w:rsid w:val="000315CA"/>
    <w:rsid w:val="00031DC1"/>
    <w:rsid w:val="0004036C"/>
    <w:rsid w:val="000411CB"/>
    <w:rsid w:val="00042D1C"/>
    <w:rsid w:val="000437F1"/>
    <w:rsid w:val="000451A7"/>
    <w:rsid w:val="00045469"/>
    <w:rsid w:val="0004624C"/>
    <w:rsid w:val="000465D2"/>
    <w:rsid w:val="00046922"/>
    <w:rsid w:val="0004782B"/>
    <w:rsid w:val="0005065C"/>
    <w:rsid w:val="0005172B"/>
    <w:rsid w:val="00052BE1"/>
    <w:rsid w:val="0005393B"/>
    <w:rsid w:val="00053C79"/>
    <w:rsid w:val="0005553F"/>
    <w:rsid w:val="00056109"/>
    <w:rsid w:val="00056F29"/>
    <w:rsid w:val="0005709D"/>
    <w:rsid w:val="000576C7"/>
    <w:rsid w:val="00060324"/>
    <w:rsid w:val="00063B08"/>
    <w:rsid w:val="00063F67"/>
    <w:rsid w:val="000640F1"/>
    <w:rsid w:val="000650F5"/>
    <w:rsid w:val="00065611"/>
    <w:rsid w:val="00066200"/>
    <w:rsid w:val="000700B8"/>
    <w:rsid w:val="00071327"/>
    <w:rsid w:val="000733FB"/>
    <w:rsid w:val="00076DFA"/>
    <w:rsid w:val="0008052B"/>
    <w:rsid w:val="0008060F"/>
    <w:rsid w:val="00080CB6"/>
    <w:rsid w:val="00082355"/>
    <w:rsid w:val="000825A0"/>
    <w:rsid w:val="000851FA"/>
    <w:rsid w:val="00085900"/>
    <w:rsid w:val="00090E3A"/>
    <w:rsid w:val="000931A3"/>
    <w:rsid w:val="00094BE2"/>
    <w:rsid w:val="00096AD9"/>
    <w:rsid w:val="000A405B"/>
    <w:rsid w:val="000A4AEA"/>
    <w:rsid w:val="000B0A32"/>
    <w:rsid w:val="000B76DB"/>
    <w:rsid w:val="000B7F0B"/>
    <w:rsid w:val="000C0BCF"/>
    <w:rsid w:val="000C0CC0"/>
    <w:rsid w:val="000C3198"/>
    <w:rsid w:val="000C3348"/>
    <w:rsid w:val="000C48D6"/>
    <w:rsid w:val="000C57F5"/>
    <w:rsid w:val="000C6868"/>
    <w:rsid w:val="000C7243"/>
    <w:rsid w:val="000C7F76"/>
    <w:rsid w:val="000D0961"/>
    <w:rsid w:val="000D220E"/>
    <w:rsid w:val="000D27EE"/>
    <w:rsid w:val="000D53F4"/>
    <w:rsid w:val="000D5544"/>
    <w:rsid w:val="000D5BF0"/>
    <w:rsid w:val="000D5CF8"/>
    <w:rsid w:val="000D655C"/>
    <w:rsid w:val="000D7A2E"/>
    <w:rsid w:val="000E26E8"/>
    <w:rsid w:val="000E2BF8"/>
    <w:rsid w:val="000E3724"/>
    <w:rsid w:val="000F00F9"/>
    <w:rsid w:val="000F05A7"/>
    <w:rsid w:val="000F05E6"/>
    <w:rsid w:val="000F0E50"/>
    <w:rsid w:val="000F2A2D"/>
    <w:rsid w:val="000F2AC3"/>
    <w:rsid w:val="000F4CD6"/>
    <w:rsid w:val="000F5DF1"/>
    <w:rsid w:val="000F7156"/>
    <w:rsid w:val="00101D7C"/>
    <w:rsid w:val="00101DCC"/>
    <w:rsid w:val="001020DF"/>
    <w:rsid w:val="00102BFD"/>
    <w:rsid w:val="0010539D"/>
    <w:rsid w:val="00106E2E"/>
    <w:rsid w:val="00111539"/>
    <w:rsid w:val="0011294A"/>
    <w:rsid w:val="001132B9"/>
    <w:rsid w:val="0011379C"/>
    <w:rsid w:val="0011425B"/>
    <w:rsid w:val="00116142"/>
    <w:rsid w:val="00116354"/>
    <w:rsid w:val="00117F79"/>
    <w:rsid w:val="00120FED"/>
    <w:rsid w:val="00125350"/>
    <w:rsid w:val="00125680"/>
    <w:rsid w:val="0013179F"/>
    <w:rsid w:val="00133B5F"/>
    <w:rsid w:val="00134A55"/>
    <w:rsid w:val="00140587"/>
    <w:rsid w:val="0014079F"/>
    <w:rsid w:val="001428F4"/>
    <w:rsid w:val="00142B6F"/>
    <w:rsid w:val="0014673E"/>
    <w:rsid w:val="00152742"/>
    <w:rsid w:val="00154726"/>
    <w:rsid w:val="001620D8"/>
    <w:rsid w:val="0016230B"/>
    <w:rsid w:val="00162785"/>
    <w:rsid w:val="001664C7"/>
    <w:rsid w:val="001721FF"/>
    <w:rsid w:val="00173033"/>
    <w:rsid w:val="00181BAF"/>
    <w:rsid w:val="00181C22"/>
    <w:rsid w:val="00183BC8"/>
    <w:rsid w:val="0018559A"/>
    <w:rsid w:val="0018769C"/>
    <w:rsid w:val="00190AF8"/>
    <w:rsid w:val="001918FF"/>
    <w:rsid w:val="001919F8"/>
    <w:rsid w:val="00192F04"/>
    <w:rsid w:val="001933F2"/>
    <w:rsid w:val="001942D5"/>
    <w:rsid w:val="00194C14"/>
    <w:rsid w:val="00195A60"/>
    <w:rsid w:val="00196273"/>
    <w:rsid w:val="00197E26"/>
    <w:rsid w:val="001A0194"/>
    <w:rsid w:val="001A07CB"/>
    <w:rsid w:val="001A110C"/>
    <w:rsid w:val="001A15A1"/>
    <w:rsid w:val="001A2617"/>
    <w:rsid w:val="001A7058"/>
    <w:rsid w:val="001A73BA"/>
    <w:rsid w:val="001A7681"/>
    <w:rsid w:val="001A7DAE"/>
    <w:rsid w:val="001B14DB"/>
    <w:rsid w:val="001B2337"/>
    <w:rsid w:val="001B28AC"/>
    <w:rsid w:val="001B29EF"/>
    <w:rsid w:val="001B3827"/>
    <w:rsid w:val="001B6B16"/>
    <w:rsid w:val="001B7C98"/>
    <w:rsid w:val="001B7EAB"/>
    <w:rsid w:val="001C1E76"/>
    <w:rsid w:val="001C1E79"/>
    <w:rsid w:val="001C3476"/>
    <w:rsid w:val="001C3798"/>
    <w:rsid w:val="001C5531"/>
    <w:rsid w:val="001C62E9"/>
    <w:rsid w:val="001C676E"/>
    <w:rsid w:val="001C7A8A"/>
    <w:rsid w:val="001D0DA8"/>
    <w:rsid w:val="001D3519"/>
    <w:rsid w:val="001D3694"/>
    <w:rsid w:val="001D42BF"/>
    <w:rsid w:val="001D51E5"/>
    <w:rsid w:val="001D5E64"/>
    <w:rsid w:val="001D6F9B"/>
    <w:rsid w:val="001D723F"/>
    <w:rsid w:val="001D7821"/>
    <w:rsid w:val="001E19FE"/>
    <w:rsid w:val="001E401A"/>
    <w:rsid w:val="001E42C3"/>
    <w:rsid w:val="001E56C2"/>
    <w:rsid w:val="001F123C"/>
    <w:rsid w:val="001F3D22"/>
    <w:rsid w:val="001F425A"/>
    <w:rsid w:val="001F4F53"/>
    <w:rsid w:val="001F548E"/>
    <w:rsid w:val="001F5C06"/>
    <w:rsid w:val="001F64E3"/>
    <w:rsid w:val="001F6F1E"/>
    <w:rsid w:val="00200D1A"/>
    <w:rsid w:val="00202F8F"/>
    <w:rsid w:val="00203DF3"/>
    <w:rsid w:val="00204BCF"/>
    <w:rsid w:val="00205399"/>
    <w:rsid w:val="00205F51"/>
    <w:rsid w:val="00206153"/>
    <w:rsid w:val="0020756C"/>
    <w:rsid w:val="00207D14"/>
    <w:rsid w:val="00207E51"/>
    <w:rsid w:val="00211012"/>
    <w:rsid w:val="00211967"/>
    <w:rsid w:val="00212018"/>
    <w:rsid w:val="002165D1"/>
    <w:rsid w:val="002168B6"/>
    <w:rsid w:val="002171DB"/>
    <w:rsid w:val="002210AA"/>
    <w:rsid w:val="002219A9"/>
    <w:rsid w:val="00221ABA"/>
    <w:rsid w:val="00224B8B"/>
    <w:rsid w:val="00224CEC"/>
    <w:rsid w:val="00225C91"/>
    <w:rsid w:val="00226D4C"/>
    <w:rsid w:val="002300DB"/>
    <w:rsid w:val="0023031B"/>
    <w:rsid w:val="0023165A"/>
    <w:rsid w:val="0023216B"/>
    <w:rsid w:val="002327B7"/>
    <w:rsid w:val="00232AEA"/>
    <w:rsid w:val="002359D2"/>
    <w:rsid w:val="00236765"/>
    <w:rsid w:val="00237DDD"/>
    <w:rsid w:val="00242FC5"/>
    <w:rsid w:val="00246CF1"/>
    <w:rsid w:val="00247471"/>
    <w:rsid w:val="0025007C"/>
    <w:rsid w:val="0025049F"/>
    <w:rsid w:val="002504BA"/>
    <w:rsid w:val="002507DF"/>
    <w:rsid w:val="002520BA"/>
    <w:rsid w:val="002521DC"/>
    <w:rsid w:val="0025378B"/>
    <w:rsid w:val="002538EC"/>
    <w:rsid w:val="00254597"/>
    <w:rsid w:val="00256222"/>
    <w:rsid w:val="00256277"/>
    <w:rsid w:val="00264E88"/>
    <w:rsid w:val="00265141"/>
    <w:rsid w:val="002702B9"/>
    <w:rsid w:val="00270EED"/>
    <w:rsid w:val="0027289D"/>
    <w:rsid w:val="002740E5"/>
    <w:rsid w:val="00275CD9"/>
    <w:rsid w:val="00280A39"/>
    <w:rsid w:val="0028274A"/>
    <w:rsid w:val="00284995"/>
    <w:rsid w:val="00284C12"/>
    <w:rsid w:val="00284DC4"/>
    <w:rsid w:val="002864AF"/>
    <w:rsid w:val="00286F17"/>
    <w:rsid w:val="00287798"/>
    <w:rsid w:val="002909A6"/>
    <w:rsid w:val="00295B6F"/>
    <w:rsid w:val="00295F7E"/>
    <w:rsid w:val="002964DE"/>
    <w:rsid w:val="002A088A"/>
    <w:rsid w:val="002A08F2"/>
    <w:rsid w:val="002A3D07"/>
    <w:rsid w:val="002A3E71"/>
    <w:rsid w:val="002A413A"/>
    <w:rsid w:val="002A4E5C"/>
    <w:rsid w:val="002A69FE"/>
    <w:rsid w:val="002A6BD2"/>
    <w:rsid w:val="002A766A"/>
    <w:rsid w:val="002B1956"/>
    <w:rsid w:val="002B254F"/>
    <w:rsid w:val="002B4D65"/>
    <w:rsid w:val="002B5421"/>
    <w:rsid w:val="002B7040"/>
    <w:rsid w:val="002B7EFE"/>
    <w:rsid w:val="002C054C"/>
    <w:rsid w:val="002C0F30"/>
    <w:rsid w:val="002C106A"/>
    <w:rsid w:val="002C3633"/>
    <w:rsid w:val="002D1BF4"/>
    <w:rsid w:val="002D2613"/>
    <w:rsid w:val="002D2722"/>
    <w:rsid w:val="002D34AE"/>
    <w:rsid w:val="002D5864"/>
    <w:rsid w:val="002D668A"/>
    <w:rsid w:val="002D7915"/>
    <w:rsid w:val="002D7D6F"/>
    <w:rsid w:val="002E0897"/>
    <w:rsid w:val="002E0CAE"/>
    <w:rsid w:val="002E1646"/>
    <w:rsid w:val="002E1C07"/>
    <w:rsid w:val="002E24AF"/>
    <w:rsid w:val="002F2A6A"/>
    <w:rsid w:val="002F5142"/>
    <w:rsid w:val="002F7BEE"/>
    <w:rsid w:val="00300427"/>
    <w:rsid w:val="00300718"/>
    <w:rsid w:val="00301E94"/>
    <w:rsid w:val="00303F66"/>
    <w:rsid w:val="0030797D"/>
    <w:rsid w:val="00307AE9"/>
    <w:rsid w:val="00307CB3"/>
    <w:rsid w:val="00307D6C"/>
    <w:rsid w:val="00310588"/>
    <w:rsid w:val="0031106E"/>
    <w:rsid w:val="00311462"/>
    <w:rsid w:val="00312C26"/>
    <w:rsid w:val="0031330E"/>
    <w:rsid w:val="00313BDC"/>
    <w:rsid w:val="0031468E"/>
    <w:rsid w:val="00314FCF"/>
    <w:rsid w:val="0031593C"/>
    <w:rsid w:val="003171CA"/>
    <w:rsid w:val="003172D9"/>
    <w:rsid w:val="003209FB"/>
    <w:rsid w:val="00325008"/>
    <w:rsid w:val="00326099"/>
    <w:rsid w:val="00327127"/>
    <w:rsid w:val="003331D6"/>
    <w:rsid w:val="00333A31"/>
    <w:rsid w:val="00334CBA"/>
    <w:rsid w:val="00336B72"/>
    <w:rsid w:val="00336CA7"/>
    <w:rsid w:val="00337D8B"/>
    <w:rsid w:val="003430A8"/>
    <w:rsid w:val="00343B20"/>
    <w:rsid w:val="00344F35"/>
    <w:rsid w:val="00345CB5"/>
    <w:rsid w:val="00347248"/>
    <w:rsid w:val="00347704"/>
    <w:rsid w:val="003602D7"/>
    <w:rsid w:val="00360C87"/>
    <w:rsid w:val="003620AA"/>
    <w:rsid w:val="0036264A"/>
    <w:rsid w:val="00362844"/>
    <w:rsid w:val="0036299D"/>
    <w:rsid w:val="00362C50"/>
    <w:rsid w:val="003639F6"/>
    <w:rsid w:val="003656EE"/>
    <w:rsid w:val="00365CAF"/>
    <w:rsid w:val="00371551"/>
    <w:rsid w:val="00371700"/>
    <w:rsid w:val="00371B57"/>
    <w:rsid w:val="003727EA"/>
    <w:rsid w:val="003728E1"/>
    <w:rsid w:val="003847E1"/>
    <w:rsid w:val="00385363"/>
    <w:rsid w:val="003907C3"/>
    <w:rsid w:val="00391DD1"/>
    <w:rsid w:val="0039534A"/>
    <w:rsid w:val="003975F2"/>
    <w:rsid w:val="00397AC3"/>
    <w:rsid w:val="003A0F4B"/>
    <w:rsid w:val="003A12DA"/>
    <w:rsid w:val="003A3914"/>
    <w:rsid w:val="003A5E08"/>
    <w:rsid w:val="003B04DB"/>
    <w:rsid w:val="003B0CCF"/>
    <w:rsid w:val="003B124D"/>
    <w:rsid w:val="003B1ACB"/>
    <w:rsid w:val="003B1DFF"/>
    <w:rsid w:val="003B288A"/>
    <w:rsid w:val="003B2BFC"/>
    <w:rsid w:val="003B5FFE"/>
    <w:rsid w:val="003B7E7D"/>
    <w:rsid w:val="003C049D"/>
    <w:rsid w:val="003C2614"/>
    <w:rsid w:val="003C4298"/>
    <w:rsid w:val="003C42AC"/>
    <w:rsid w:val="003C4B93"/>
    <w:rsid w:val="003D074B"/>
    <w:rsid w:val="003D1E1D"/>
    <w:rsid w:val="003D3153"/>
    <w:rsid w:val="003D44A5"/>
    <w:rsid w:val="003D4CAD"/>
    <w:rsid w:val="003D6E51"/>
    <w:rsid w:val="003D77EA"/>
    <w:rsid w:val="003E160A"/>
    <w:rsid w:val="003E1A1C"/>
    <w:rsid w:val="003E32BC"/>
    <w:rsid w:val="003E46F2"/>
    <w:rsid w:val="003E5351"/>
    <w:rsid w:val="003E539B"/>
    <w:rsid w:val="003E58C3"/>
    <w:rsid w:val="003E5D49"/>
    <w:rsid w:val="003E7E82"/>
    <w:rsid w:val="003F0199"/>
    <w:rsid w:val="003F073E"/>
    <w:rsid w:val="003F1CF6"/>
    <w:rsid w:val="003F54CF"/>
    <w:rsid w:val="003F661A"/>
    <w:rsid w:val="003F7E5A"/>
    <w:rsid w:val="00400524"/>
    <w:rsid w:val="0040086D"/>
    <w:rsid w:val="004013AF"/>
    <w:rsid w:val="00402201"/>
    <w:rsid w:val="004024A6"/>
    <w:rsid w:val="0040271D"/>
    <w:rsid w:val="004043EB"/>
    <w:rsid w:val="00405269"/>
    <w:rsid w:val="00406C10"/>
    <w:rsid w:val="0041038E"/>
    <w:rsid w:val="00410458"/>
    <w:rsid w:val="00414C80"/>
    <w:rsid w:val="0041585A"/>
    <w:rsid w:val="00416685"/>
    <w:rsid w:val="00420804"/>
    <w:rsid w:val="00421464"/>
    <w:rsid w:val="0042467B"/>
    <w:rsid w:val="0043075F"/>
    <w:rsid w:val="0043088C"/>
    <w:rsid w:val="00430F51"/>
    <w:rsid w:val="0043317A"/>
    <w:rsid w:val="00435C74"/>
    <w:rsid w:val="004370FD"/>
    <w:rsid w:val="00437CBE"/>
    <w:rsid w:val="00444298"/>
    <w:rsid w:val="004446F9"/>
    <w:rsid w:val="004469AC"/>
    <w:rsid w:val="00446F0E"/>
    <w:rsid w:val="004476B7"/>
    <w:rsid w:val="00452FEE"/>
    <w:rsid w:val="00454520"/>
    <w:rsid w:val="00454A14"/>
    <w:rsid w:val="00455B86"/>
    <w:rsid w:val="00455F3E"/>
    <w:rsid w:val="00462A75"/>
    <w:rsid w:val="00465045"/>
    <w:rsid w:val="00465825"/>
    <w:rsid w:val="00465C0B"/>
    <w:rsid w:val="00471FD5"/>
    <w:rsid w:val="00472B42"/>
    <w:rsid w:val="004730FB"/>
    <w:rsid w:val="00473D5C"/>
    <w:rsid w:val="00474A9C"/>
    <w:rsid w:val="00475D6B"/>
    <w:rsid w:val="00484808"/>
    <w:rsid w:val="004858D3"/>
    <w:rsid w:val="00487143"/>
    <w:rsid w:val="00487D9A"/>
    <w:rsid w:val="00487F96"/>
    <w:rsid w:val="004910E6"/>
    <w:rsid w:val="00491AFB"/>
    <w:rsid w:val="00491B3B"/>
    <w:rsid w:val="00491F72"/>
    <w:rsid w:val="00493509"/>
    <w:rsid w:val="00493BEA"/>
    <w:rsid w:val="00494B65"/>
    <w:rsid w:val="00496150"/>
    <w:rsid w:val="004A0EA8"/>
    <w:rsid w:val="004A1F1D"/>
    <w:rsid w:val="004A62DA"/>
    <w:rsid w:val="004B0DE9"/>
    <w:rsid w:val="004B5D98"/>
    <w:rsid w:val="004B7901"/>
    <w:rsid w:val="004B7B47"/>
    <w:rsid w:val="004C04E6"/>
    <w:rsid w:val="004C0C42"/>
    <w:rsid w:val="004C16BE"/>
    <w:rsid w:val="004C176D"/>
    <w:rsid w:val="004C2610"/>
    <w:rsid w:val="004C75D7"/>
    <w:rsid w:val="004D03C5"/>
    <w:rsid w:val="004D0FEA"/>
    <w:rsid w:val="004D5A34"/>
    <w:rsid w:val="004D6142"/>
    <w:rsid w:val="004D6CBF"/>
    <w:rsid w:val="004E2329"/>
    <w:rsid w:val="004E6BD7"/>
    <w:rsid w:val="004E73E5"/>
    <w:rsid w:val="004E774D"/>
    <w:rsid w:val="004F1178"/>
    <w:rsid w:val="004F1B8F"/>
    <w:rsid w:val="004F2646"/>
    <w:rsid w:val="004F2B21"/>
    <w:rsid w:val="004F30BB"/>
    <w:rsid w:val="004F54E5"/>
    <w:rsid w:val="004F688D"/>
    <w:rsid w:val="00502A37"/>
    <w:rsid w:val="00502EA2"/>
    <w:rsid w:val="005038C2"/>
    <w:rsid w:val="005045F1"/>
    <w:rsid w:val="00505897"/>
    <w:rsid w:val="0050722E"/>
    <w:rsid w:val="0050760C"/>
    <w:rsid w:val="0051025B"/>
    <w:rsid w:val="0051309C"/>
    <w:rsid w:val="00513669"/>
    <w:rsid w:val="00513950"/>
    <w:rsid w:val="00517489"/>
    <w:rsid w:val="005200CC"/>
    <w:rsid w:val="005242EB"/>
    <w:rsid w:val="00533283"/>
    <w:rsid w:val="005346CE"/>
    <w:rsid w:val="00535B53"/>
    <w:rsid w:val="00535C3B"/>
    <w:rsid w:val="005410E9"/>
    <w:rsid w:val="0054266F"/>
    <w:rsid w:val="00542DF3"/>
    <w:rsid w:val="00544022"/>
    <w:rsid w:val="0054466F"/>
    <w:rsid w:val="00544EE7"/>
    <w:rsid w:val="00545E21"/>
    <w:rsid w:val="005465E1"/>
    <w:rsid w:val="00546C1A"/>
    <w:rsid w:val="00547CF2"/>
    <w:rsid w:val="00550C21"/>
    <w:rsid w:val="00551636"/>
    <w:rsid w:val="00552D85"/>
    <w:rsid w:val="00552DB5"/>
    <w:rsid w:val="00553658"/>
    <w:rsid w:val="00553CAB"/>
    <w:rsid w:val="0055600D"/>
    <w:rsid w:val="005575CE"/>
    <w:rsid w:val="00562376"/>
    <w:rsid w:val="005626BF"/>
    <w:rsid w:val="00564D27"/>
    <w:rsid w:val="00565334"/>
    <w:rsid w:val="00566929"/>
    <w:rsid w:val="00566FA3"/>
    <w:rsid w:val="00567A81"/>
    <w:rsid w:val="00570951"/>
    <w:rsid w:val="00576A54"/>
    <w:rsid w:val="005814A4"/>
    <w:rsid w:val="00582DE5"/>
    <w:rsid w:val="005838F1"/>
    <w:rsid w:val="00583C75"/>
    <w:rsid w:val="00585C6C"/>
    <w:rsid w:val="00585DAF"/>
    <w:rsid w:val="00586866"/>
    <w:rsid w:val="005874CF"/>
    <w:rsid w:val="005876B8"/>
    <w:rsid w:val="00587EF4"/>
    <w:rsid w:val="00590417"/>
    <w:rsid w:val="0059106B"/>
    <w:rsid w:val="00591B9A"/>
    <w:rsid w:val="0059215E"/>
    <w:rsid w:val="00592731"/>
    <w:rsid w:val="00592989"/>
    <w:rsid w:val="00594963"/>
    <w:rsid w:val="005A0A0B"/>
    <w:rsid w:val="005A0A15"/>
    <w:rsid w:val="005A246C"/>
    <w:rsid w:val="005A31C0"/>
    <w:rsid w:val="005A4205"/>
    <w:rsid w:val="005A49F0"/>
    <w:rsid w:val="005A6889"/>
    <w:rsid w:val="005A76E1"/>
    <w:rsid w:val="005A7F13"/>
    <w:rsid w:val="005B27D6"/>
    <w:rsid w:val="005B2BF0"/>
    <w:rsid w:val="005B4E56"/>
    <w:rsid w:val="005B5AB9"/>
    <w:rsid w:val="005B610F"/>
    <w:rsid w:val="005B74F5"/>
    <w:rsid w:val="005C221A"/>
    <w:rsid w:val="005C2EFF"/>
    <w:rsid w:val="005C3DFD"/>
    <w:rsid w:val="005C4EB4"/>
    <w:rsid w:val="005C7115"/>
    <w:rsid w:val="005D08E9"/>
    <w:rsid w:val="005D164E"/>
    <w:rsid w:val="005D20A2"/>
    <w:rsid w:val="005D403F"/>
    <w:rsid w:val="005D4298"/>
    <w:rsid w:val="005D4E2F"/>
    <w:rsid w:val="005D73FC"/>
    <w:rsid w:val="005E3FC6"/>
    <w:rsid w:val="005E4CFD"/>
    <w:rsid w:val="005E5AD8"/>
    <w:rsid w:val="005E7B8A"/>
    <w:rsid w:val="005F4C13"/>
    <w:rsid w:val="005F57E8"/>
    <w:rsid w:val="005F59C3"/>
    <w:rsid w:val="0060090A"/>
    <w:rsid w:val="00604AEF"/>
    <w:rsid w:val="00604DED"/>
    <w:rsid w:val="00607BF1"/>
    <w:rsid w:val="00610129"/>
    <w:rsid w:val="00610607"/>
    <w:rsid w:val="00610F73"/>
    <w:rsid w:val="006111B7"/>
    <w:rsid w:val="00613CF0"/>
    <w:rsid w:val="006208F3"/>
    <w:rsid w:val="00621492"/>
    <w:rsid w:val="00624A78"/>
    <w:rsid w:val="00625416"/>
    <w:rsid w:val="0062685F"/>
    <w:rsid w:val="006346D7"/>
    <w:rsid w:val="00634F77"/>
    <w:rsid w:val="00635BA0"/>
    <w:rsid w:val="00635C83"/>
    <w:rsid w:val="006419DA"/>
    <w:rsid w:val="00643F36"/>
    <w:rsid w:val="00644AC3"/>
    <w:rsid w:val="00644F18"/>
    <w:rsid w:val="00646390"/>
    <w:rsid w:val="00650194"/>
    <w:rsid w:val="0065118A"/>
    <w:rsid w:val="006561E0"/>
    <w:rsid w:val="0066076A"/>
    <w:rsid w:val="00661963"/>
    <w:rsid w:val="00662FA0"/>
    <w:rsid w:val="00670B91"/>
    <w:rsid w:val="00671968"/>
    <w:rsid w:val="0067531A"/>
    <w:rsid w:val="00676BA7"/>
    <w:rsid w:val="0068112E"/>
    <w:rsid w:val="00681D49"/>
    <w:rsid w:val="00686BC6"/>
    <w:rsid w:val="006877A1"/>
    <w:rsid w:val="0068788D"/>
    <w:rsid w:val="00690C7D"/>
    <w:rsid w:val="00690D5A"/>
    <w:rsid w:val="0069279C"/>
    <w:rsid w:val="00694A3A"/>
    <w:rsid w:val="006A0147"/>
    <w:rsid w:val="006A038B"/>
    <w:rsid w:val="006A3AFB"/>
    <w:rsid w:val="006A7225"/>
    <w:rsid w:val="006A7926"/>
    <w:rsid w:val="006B07A9"/>
    <w:rsid w:val="006B0F8F"/>
    <w:rsid w:val="006B3C12"/>
    <w:rsid w:val="006B3D0D"/>
    <w:rsid w:val="006B439F"/>
    <w:rsid w:val="006B542E"/>
    <w:rsid w:val="006B5ECE"/>
    <w:rsid w:val="006B6089"/>
    <w:rsid w:val="006B659B"/>
    <w:rsid w:val="006C08B3"/>
    <w:rsid w:val="006C0AC7"/>
    <w:rsid w:val="006C0B32"/>
    <w:rsid w:val="006C1014"/>
    <w:rsid w:val="006C4691"/>
    <w:rsid w:val="006C4BA5"/>
    <w:rsid w:val="006C6558"/>
    <w:rsid w:val="006C6586"/>
    <w:rsid w:val="006C7472"/>
    <w:rsid w:val="006D1A46"/>
    <w:rsid w:val="006D1AB4"/>
    <w:rsid w:val="006D2AB6"/>
    <w:rsid w:val="006D3DB9"/>
    <w:rsid w:val="006D4871"/>
    <w:rsid w:val="006D7546"/>
    <w:rsid w:val="006E1D0B"/>
    <w:rsid w:val="006E24E6"/>
    <w:rsid w:val="006E2E05"/>
    <w:rsid w:val="006F2351"/>
    <w:rsid w:val="006F3249"/>
    <w:rsid w:val="007003F4"/>
    <w:rsid w:val="007006C9"/>
    <w:rsid w:val="00700DE7"/>
    <w:rsid w:val="007024AE"/>
    <w:rsid w:val="00702B3D"/>
    <w:rsid w:val="00703624"/>
    <w:rsid w:val="00703CDA"/>
    <w:rsid w:val="00705FBE"/>
    <w:rsid w:val="007103F3"/>
    <w:rsid w:val="00711928"/>
    <w:rsid w:val="0071523B"/>
    <w:rsid w:val="00716EDD"/>
    <w:rsid w:val="00721376"/>
    <w:rsid w:val="00722019"/>
    <w:rsid w:val="00722C9B"/>
    <w:rsid w:val="0072670E"/>
    <w:rsid w:val="00727AFB"/>
    <w:rsid w:val="00733C27"/>
    <w:rsid w:val="00734311"/>
    <w:rsid w:val="007365B6"/>
    <w:rsid w:val="00737257"/>
    <w:rsid w:val="007373AF"/>
    <w:rsid w:val="00744F5B"/>
    <w:rsid w:val="00745A67"/>
    <w:rsid w:val="00746203"/>
    <w:rsid w:val="00746842"/>
    <w:rsid w:val="00750E46"/>
    <w:rsid w:val="00751531"/>
    <w:rsid w:val="00752B6B"/>
    <w:rsid w:val="00753D32"/>
    <w:rsid w:val="007549DA"/>
    <w:rsid w:val="00755592"/>
    <w:rsid w:val="007579D3"/>
    <w:rsid w:val="00757F78"/>
    <w:rsid w:val="007607DF"/>
    <w:rsid w:val="00760969"/>
    <w:rsid w:val="00761343"/>
    <w:rsid w:val="00762083"/>
    <w:rsid w:val="00762D20"/>
    <w:rsid w:val="0076610D"/>
    <w:rsid w:val="00767C32"/>
    <w:rsid w:val="00770D03"/>
    <w:rsid w:val="00773AE4"/>
    <w:rsid w:val="007743D5"/>
    <w:rsid w:val="00774404"/>
    <w:rsid w:val="007754FC"/>
    <w:rsid w:val="00775960"/>
    <w:rsid w:val="00776D11"/>
    <w:rsid w:val="007771F6"/>
    <w:rsid w:val="007819F7"/>
    <w:rsid w:val="00781E39"/>
    <w:rsid w:val="00782A85"/>
    <w:rsid w:val="00785FAF"/>
    <w:rsid w:val="007925AF"/>
    <w:rsid w:val="00793D2C"/>
    <w:rsid w:val="00794AE5"/>
    <w:rsid w:val="00795030"/>
    <w:rsid w:val="0079671D"/>
    <w:rsid w:val="00797ABF"/>
    <w:rsid w:val="007A5613"/>
    <w:rsid w:val="007A6666"/>
    <w:rsid w:val="007B2633"/>
    <w:rsid w:val="007B293E"/>
    <w:rsid w:val="007B406D"/>
    <w:rsid w:val="007B669B"/>
    <w:rsid w:val="007B7BAC"/>
    <w:rsid w:val="007C2B41"/>
    <w:rsid w:val="007C3585"/>
    <w:rsid w:val="007C518F"/>
    <w:rsid w:val="007C58DC"/>
    <w:rsid w:val="007D0D7C"/>
    <w:rsid w:val="007D301D"/>
    <w:rsid w:val="007D485E"/>
    <w:rsid w:val="007D4C59"/>
    <w:rsid w:val="007D4DE6"/>
    <w:rsid w:val="007D5FA1"/>
    <w:rsid w:val="007D60A1"/>
    <w:rsid w:val="007E3623"/>
    <w:rsid w:val="007E392B"/>
    <w:rsid w:val="007E44CD"/>
    <w:rsid w:val="007E4547"/>
    <w:rsid w:val="007E7A23"/>
    <w:rsid w:val="007F0915"/>
    <w:rsid w:val="007F0CF7"/>
    <w:rsid w:val="007F16CC"/>
    <w:rsid w:val="007F18EB"/>
    <w:rsid w:val="007F2C52"/>
    <w:rsid w:val="007F653E"/>
    <w:rsid w:val="007F7F34"/>
    <w:rsid w:val="00801A85"/>
    <w:rsid w:val="00803EBD"/>
    <w:rsid w:val="0080421B"/>
    <w:rsid w:val="008107BA"/>
    <w:rsid w:val="008118A3"/>
    <w:rsid w:val="008121BD"/>
    <w:rsid w:val="008126FE"/>
    <w:rsid w:val="00814396"/>
    <w:rsid w:val="00814622"/>
    <w:rsid w:val="0081515C"/>
    <w:rsid w:val="00815CA4"/>
    <w:rsid w:val="008168DC"/>
    <w:rsid w:val="00816B3D"/>
    <w:rsid w:val="0082036A"/>
    <w:rsid w:val="0082049C"/>
    <w:rsid w:val="0082133B"/>
    <w:rsid w:val="008225CB"/>
    <w:rsid w:val="0082298F"/>
    <w:rsid w:val="008261D2"/>
    <w:rsid w:val="00827597"/>
    <w:rsid w:val="00831B80"/>
    <w:rsid w:val="00831F26"/>
    <w:rsid w:val="008324FC"/>
    <w:rsid w:val="00832F5B"/>
    <w:rsid w:val="00833057"/>
    <w:rsid w:val="00835361"/>
    <w:rsid w:val="00835E39"/>
    <w:rsid w:val="00841608"/>
    <w:rsid w:val="00843CB7"/>
    <w:rsid w:val="008448F1"/>
    <w:rsid w:val="00846238"/>
    <w:rsid w:val="00847C67"/>
    <w:rsid w:val="00847FCA"/>
    <w:rsid w:val="008531CE"/>
    <w:rsid w:val="00853254"/>
    <w:rsid w:val="0085361D"/>
    <w:rsid w:val="00853F78"/>
    <w:rsid w:val="00857E32"/>
    <w:rsid w:val="008632BD"/>
    <w:rsid w:val="008643F2"/>
    <w:rsid w:val="00864529"/>
    <w:rsid w:val="00870B8D"/>
    <w:rsid w:val="008713B3"/>
    <w:rsid w:val="008730E9"/>
    <w:rsid w:val="00875B98"/>
    <w:rsid w:val="00877661"/>
    <w:rsid w:val="00877F05"/>
    <w:rsid w:val="008810B3"/>
    <w:rsid w:val="00881EDB"/>
    <w:rsid w:val="008846E2"/>
    <w:rsid w:val="00885634"/>
    <w:rsid w:val="008869F6"/>
    <w:rsid w:val="00887082"/>
    <w:rsid w:val="00887281"/>
    <w:rsid w:val="00891BC8"/>
    <w:rsid w:val="0089210F"/>
    <w:rsid w:val="00892DD5"/>
    <w:rsid w:val="00893959"/>
    <w:rsid w:val="00893F1F"/>
    <w:rsid w:val="0089492E"/>
    <w:rsid w:val="008A4D40"/>
    <w:rsid w:val="008A724D"/>
    <w:rsid w:val="008A7E0C"/>
    <w:rsid w:val="008B01C6"/>
    <w:rsid w:val="008B1D6B"/>
    <w:rsid w:val="008B1E23"/>
    <w:rsid w:val="008B2AE1"/>
    <w:rsid w:val="008B30BF"/>
    <w:rsid w:val="008B3ACA"/>
    <w:rsid w:val="008B5027"/>
    <w:rsid w:val="008B593C"/>
    <w:rsid w:val="008B5EC5"/>
    <w:rsid w:val="008C3822"/>
    <w:rsid w:val="008C4747"/>
    <w:rsid w:val="008C7D5D"/>
    <w:rsid w:val="008D0451"/>
    <w:rsid w:val="008D1BEF"/>
    <w:rsid w:val="008D29DA"/>
    <w:rsid w:val="008D6101"/>
    <w:rsid w:val="008E0208"/>
    <w:rsid w:val="008E139C"/>
    <w:rsid w:val="008E18D3"/>
    <w:rsid w:val="008E2AF7"/>
    <w:rsid w:val="008E39C6"/>
    <w:rsid w:val="008E70B2"/>
    <w:rsid w:val="008E70D1"/>
    <w:rsid w:val="008F1177"/>
    <w:rsid w:val="008F28F3"/>
    <w:rsid w:val="008F4309"/>
    <w:rsid w:val="008F7E3E"/>
    <w:rsid w:val="009009E6"/>
    <w:rsid w:val="00902594"/>
    <w:rsid w:val="00903068"/>
    <w:rsid w:val="00903978"/>
    <w:rsid w:val="0090547F"/>
    <w:rsid w:val="009056B4"/>
    <w:rsid w:val="00906FB6"/>
    <w:rsid w:val="00907034"/>
    <w:rsid w:val="009076CE"/>
    <w:rsid w:val="009101C0"/>
    <w:rsid w:val="00915641"/>
    <w:rsid w:val="00916531"/>
    <w:rsid w:val="00917146"/>
    <w:rsid w:val="009173E2"/>
    <w:rsid w:val="00920ECD"/>
    <w:rsid w:val="0092119C"/>
    <w:rsid w:val="00922538"/>
    <w:rsid w:val="009257B5"/>
    <w:rsid w:val="00926A25"/>
    <w:rsid w:val="00926EA2"/>
    <w:rsid w:val="00930CF3"/>
    <w:rsid w:val="00931348"/>
    <w:rsid w:val="009318CB"/>
    <w:rsid w:val="0094168D"/>
    <w:rsid w:val="009466C9"/>
    <w:rsid w:val="0094692C"/>
    <w:rsid w:val="009472D1"/>
    <w:rsid w:val="0095071D"/>
    <w:rsid w:val="00952F9F"/>
    <w:rsid w:val="0095305E"/>
    <w:rsid w:val="00953F05"/>
    <w:rsid w:val="009558F0"/>
    <w:rsid w:val="009565FE"/>
    <w:rsid w:val="009568C1"/>
    <w:rsid w:val="00956C30"/>
    <w:rsid w:val="00957AF5"/>
    <w:rsid w:val="00960B00"/>
    <w:rsid w:val="009618F8"/>
    <w:rsid w:val="0096245E"/>
    <w:rsid w:val="00962CF1"/>
    <w:rsid w:val="0096643B"/>
    <w:rsid w:val="00967640"/>
    <w:rsid w:val="00967ED6"/>
    <w:rsid w:val="00971E0E"/>
    <w:rsid w:val="009735B1"/>
    <w:rsid w:val="00980DA4"/>
    <w:rsid w:val="009839F4"/>
    <w:rsid w:val="0098423D"/>
    <w:rsid w:val="0098521C"/>
    <w:rsid w:val="00985489"/>
    <w:rsid w:val="00985EF7"/>
    <w:rsid w:val="009864F7"/>
    <w:rsid w:val="0099131D"/>
    <w:rsid w:val="00992717"/>
    <w:rsid w:val="00995946"/>
    <w:rsid w:val="009A0801"/>
    <w:rsid w:val="009A09AC"/>
    <w:rsid w:val="009A26CF"/>
    <w:rsid w:val="009A3D89"/>
    <w:rsid w:val="009A5469"/>
    <w:rsid w:val="009A7938"/>
    <w:rsid w:val="009B0870"/>
    <w:rsid w:val="009B0F77"/>
    <w:rsid w:val="009B1D98"/>
    <w:rsid w:val="009B2F26"/>
    <w:rsid w:val="009B3529"/>
    <w:rsid w:val="009B492A"/>
    <w:rsid w:val="009C141A"/>
    <w:rsid w:val="009C267B"/>
    <w:rsid w:val="009C3F45"/>
    <w:rsid w:val="009C48E6"/>
    <w:rsid w:val="009D3AD7"/>
    <w:rsid w:val="009D4B1F"/>
    <w:rsid w:val="009D7890"/>
    <w:rsid w:val="009E2E2C"/>
    <w:rsid w:val="009E4DD2"/>
    <w:rsid w:val="009E63A8"/>
    <w:rsid w:val="009F0E6F"/>
    <w:rsid w:val="009F0EC0"/>
    <w:rsid w:val="009F2193"/>
    <w:rsid w:val="009F647F"/>
    <w:rsid w:val="009F71AF"/>
    <w:rsid w:val="009F73BD"/>
    <w:rsid w:val="009F758D"/>
    <w:rsid w:val="00A02B49"/>
    <w:rsid w:val="00A02B57"/>
    <w:rsid w:val="00A03941"/>
    <w:rsid w:val="00A05064"/>
    <w:rsid w:val="00A07186"/>
    <w:rsid w:val="00A07A28"/>
    <w:rsid w:val="00A101FF"/>
    <w:rsid w:val="00A1078F"/>
    <w:rsid w:val="00A10DC9"/>
    <w:rsid w:val="00A110A2"/>
    <w:rsid w:val="00A11C5B"/>
    <w:rsid w:val="00A13566"/>
    <w:rsid w:val="00A156E5"/>
    <w:rsid w:val="00A16CE6"/>
    <w:rsid w:val="00A203DB"/>
    <w:rsid w:val="00A21D98"/>
    <w:rsid w:val="00A21EF0"/>
    <w:rsid w:val="00A227E8"/>
    <w:rsid w:val="00A25AD8"/>
    <w:rsid w:val="00A25FDA"/>
    <w:rsid w:val="00A26576"/>
    <w:rsid w:val="00A275B1"/>
    <w:rsid w:val="00A309FA"/>
    <w:rsid w:val="00A337A9"/>
    <w:rsid w:val="00A3424F"/>
    <w:rsid w:val="00A35621"/>
    <w:rsid w:val="00A362A4"/>
    <w:rsid w:val="00A37DD9"/>
    <w:rsid w:val="00A37F0A"/>
    <w:rsid w:val="00A4121C"/>
    <w:rsid w:val="00A425ED"/>
    <w:rsid w:val="00A449E2"/>
    <w:rsid w:val="00A44F26"/>
    <w:rsid w:val="00A45235"/>
    <w:rsid w:val="00A468D5"/>
    <w:rsid w:val="00A46CEE"/>
    <w:rsid w:val="00A5599E"/>
    <w:rsid w:val="00A566B9"/>
    <w:rsid w:val="00A574F8"/>
    <w:rsid w:val="00A577A3"/>
    <w:rsid w:val="00A609BA"/>
    <w:rsid w:val="00A6230F"/>
    <w:rsid w:val="00A62AFC"/>
    <w:rsid w:val="00A63B03"/>
    <w:rsid w:val="00A65EBD"/>
    <w:rsid w:val="00A667E2"/>
    <w:rsid w:val="00A725BC"/>
    <w:rsid w:val="00A7287B"/>
    <w:rsid w:val="00A752BE"/>
    <w:rsid w:val="00A75C2C"/>
    <w:rsid w:val="00A80D4B"/>
    <w:rsid w:val="00A834E4"/>
    <w:rsid w:val="00A868A2"/>
    <w:rsid w:val="00A87222"/>
    <w:rsid w:val="00A879D9"/>
    <w:rsid w:val="00A90A13"/>
    <w:rsid w:val="00A90D73"/>
    <w:rsid w:val="00A91BED"/>
    <w:rsid w:val="00A9409F"/>
    <w:rsid w:val="00A94D12"/>
    <w:rsid w:val="00A9653A"/>
    <w:rsid w:val="00AA0998"/>
    <w:rsid w:val="00AA333E"/>
    <w:rsid w:val="00AA3667"/>
    <w:rsid w:val="00AA390D"/>
    <w:rsid w:val="00AA4814"/>
    <w:rsid w:val="00AA68D2"/>
    <w:rsid w:val="00AA76C3"/>
    <w:rsid w:val="00AA7B20"/>
    <w:rsid w:val="00AB1DF7"/>
    <w:rsid w:val="00AB2324"/>
    <w:rsid w:val="00AB477E"/>
    <w:rsid w:val="00AC0A25"/>
    <w:rsid w:val="00AC2096"/>
    <w:rsid w:val="00AC3DDD"/>
    <w:rsid w:val="00AC5C0C"/>
    <w:rsid w:val="00AC7984"/>
    <w:rsid w:val="00AD1DB9"/>
    <w:rsid w:val="00AD2298"/>
    <w:rsid w:val="00AD56B9"/>
    <w:rsid w:val="00AD5921"/>
    <w:rsid w:val="00AD5BAC"/>
    <w:rsid w:val="00AE12B0"/>
    <w:rsid w:val="00AE1A48"/>
    <w:rsid w:val="00AE4D18"/>
    <w:rsid w:val="00AE5A11"/>
    <w:rsid w:val="00AE5AD3"/>
    <w:rsid w:val="00AE6E38"/>
    <w:rsid w:val="00AF1E09"/>
    <w:rsid w:val="00AF4673"/>
    <w:rsid w:val="00AF4B5C"/>
    <w:rsid w:val="00AF601C"/>
    <w:rsid w:val="00B01AF3"/>
    <w:rsid w:val="00B03204"/>
    <w:rsid w:val="00B03548"/>
    <w:rsid w:val="00B05D37"/>
    <w:rsid w:val="00B06229"/>
    <w:rsid w:val="00B069DD"/>
    <w:rsid w:val="00B07529"/>
    <w:rsid w:val="00B10B5E"/>
    <w:rsid w:val="00B10D0B"/>
    <w:rsid w:val="00B10EEF"/>
    <w:rsid w:val="00B1119C"/>
    <w:rsid w:val="00B113C6"/>
    <w:rsid w:val="00B11B48"/>
    <w:rsid w:val="00B146D5"/>
    <w:rsid w:val="00B15A8A"/>
    <w:rsid w:val="00B166C7"/>
    <w:rsid w:val="00B20603"/>
    <w:rsid w:val="00B21D82"/>
    <w:rsid w:val="00B24F21"/>
    <w:rsid w:val="00B273B3"/>
    <w:rsid w:val="00B322CA"/>
    <w:rsid w:val="00B335B1"/>
    <w:rsid w:val="00B34485"/>
    <w:rsid w:val="00B413E9"/>
    <w:rsid w:val="00B4416A"/>
    <w:rsid w:val="00B442B4"/>
    <w:rsid w:val="00B44E15"/>
    <w:rsid w:val="00B4539D"/>
    <w:rsid w:val="00B4670A"/>
    <w:rsid w:val="00B468B9"/>
    <w:rsid w:val="00B46EDE"/>
    <w:rsid w:val="00B47547"/>
    <w:rsid w:val="00B47B92"/>
    <w:rsid w:val="00B50B87"/>
    <w:rsid w:val="00B51ACE"/>
    <w:rsid w:val="00B526D1"/>
    <w:rsid w:val="00B55FB5"/>
    <w:rsid w:val="00B576B3"/>
    <w:rsid w:val="00B61EBD"/>
    <w:rsid w:val="00B62148"/>
    <w:rsid w:val="00B67A57"/>
    <w:rsid w:val="00B70291"/>
    <w:rsid w:val="00B71524"/>
    <w:rsid w:val="00B717CE"/>
    <w:rsid w:val="00B718CE"/>
    <w:rsid w:val="00B71991"/>
    <w:rsid w:val="00B7351D"/>
    <w:rsid w:val="00B74434"/>
    <w:rsid w:val="00B745C0"/>
    <w:rsid w:val="00B74B6C"/>
    <w:rsid w:val="00B75D51"/>
    <w:rsid w:val="00B76CF7"/>
    <w:rsid w:val="00B77CA2"/>
    <w:rsid w:val="00B80E70"/>
    <w:rsid w:val="00B82ABC"/>
    <w:rsid w:val="00B82BC5"/>
    <w:rsid w:val="00B84638"/>
    <w:rsid w:val="00B87CE1"/>
    <w:rsid w:val="00B90136"/>
    <w:rsid w:val="00B9164F"/>
    <w:rsid w:val="00B95463"/>
    <w:rsid w:val="00B954EA"/>
    <w:rsid w:val="00B974DA"/>
    <w:rsid w:val="00BA0251"/>
    <w:rsid w:val="00BA1B86"/>
    <w:rsid w:val="00BA5A5A"/>
    <w:rsid w:val="00BA5C34"/>
    <w:rsid w:val="00BA5D70"/>
    <w:rsid w:val="00BA5F4E"/>
    <w:rsid w:val="00BA6BD6"/>
    <w:rsid w:val="00BB0505"/>
    <w:rsid w:val="00BB23A0"/>
    <w:rsid w:val="00BB4457"/>
    <w:rsid w:val="00BB464B"/>
    <w:rsid w:val="00BB682F"/>
    <w:rsid w:val="00BB6E4A"/>
    <w:rsid w:val="00BC0172"/>
    <w:rsid w:val="00BC120A"/>
    <w:rsid w:val="00BC362E"/>
    <w:rsid w:val="00BC7F05"/>
    <w:rsid w:val="00BD3D7C"/>
    <w:rsid w:val="00BD58A0"/>
    <w:rsid w:val="00BD5BD2"/>
    <w:rsid w:val="00BD7463"/>
    <w:rsid w:val="00BE1213"/>
    <w:rsid w:val="00BE19A4"/>
    <w:rsid w:val="00BE2F99"/>
    <w:rsid w:val="00BE4EEF"/>
    <w:rsid w:val="00BF008C"/>
    <w:rsid w:val="00BF2D9D"/>
    <w:rsid w:val="00BF5B99"/>
    <w:rsid w:val="00BF6450"/>
    <w:rsid w:val="00BF6541"/>
    <w:rsid w:val="00C00814"/>
    <w:rsid w:val="00C0393A"/>
    <w:rsid w:val="00C039EC"/>
    <w:rsid w:val="00C053FC"/>
    <w:rsid w:val="00C057BD"/>
    <w:rsid w:val="00C05A89"/>
    <w:rsid w:val="00C05F09"/>
    <w:rsid w:val="00C061F2"/>
    <w:rsid w:val="00C0789F"/>
    <w:rsid w:val="00C10C9E"/>
    <w:rsid w:val="00C112D0"/>
    <w:rsid w:val="00C12B34"/>
    <w:rsid w:val="00C17F96"/>
    <w:rsid w:val="00C20970"/>
    <w:rsid w:val="00C22FB8"/>
    <w:rsid w:val="00C24B6A"/>
    <w:rsid w:val="00C257BE"/>
    <w:rsid w:val="00C25B2D"/>
    <w:rsid w:val="00C27801"/>
    <w:rsid w:val="00C30998"/>
    <w:rsid w:val="00C31953"/>
    <w:rsid w:val="00C32510"/>
    <w:rsid w:val="00C3261A"/>
    <w:rsid w:val="00C3277B"/>
    <w:rsid w:val="00C35842"/>
    <w:rsid w:val="00C35B54"/>
    <w:rsid w:val="00C40217"/>
    <w:rsid w:val="00C41453"/>
    <w:rsid w:val="00C41781"/>
    <w:rsid w:val="00C422BF"/>
    <w:rsid w:val="00C45199"/>
    <w:rsid w:val="00C464A0"/>
    <w:rsid w:val="00C46A90"/>
    <w:rsid w:val="00C52720"/>
    <w:rsid w:val="00C52A97"/>
    <w:rsid w:val="00C52D7D"/>
    <w:rsid w:val="00C5436F"/>
    <w:rsid w:val="00C63DB3"/>
    <w:rsid w:val="00C658D9"/>
    <w:rsid w:val="00C65BBB"/>
    <w:rsid w:val="00C65EB3"/>
    <w:rsid w:val="00C662C6"/>
    <w:rsid w:val="00C671EC"/>
    <w:rsid w:val="00C67717"/>
    <w:rsid w:val="00C70C24"/>
    <w:rsid w:val="00C713DB"/>
    <w:rsid w:val="00C71BB4"/>
    <w:rsid w:val="00C74E29"/>
    <w:rsid w:val="00C758A6"/>
    <w:rsid w:val="00C7650E"/>
    <w:rsid w:val="00C7678E"/>
    <w:rsid w:val="00C7708E"/>
    <w:rsid w:val="00C7766C"/>
    <w:rsid w:val="00C921A6"/>
    <w:rsid w:val="00C93028"/>
    <w:rsid w:val="00C9438D"/>
    <w:rsid w:val="00C952C3"/>
    <w:rsid w:val="00CA0A0A"/>
    <w:rsid w:val="00CA1FC6"/>
    <w:rsid w:val="00CA2924"/>
    <w:rsid w:val="00CA2DB0"/>
    <w:rsid w:val="00CA332F"/>
    <w:rsid w:val="00CA49DD"/>
    <w:rsid w:val="00CA6BEF"/>
    <w:rsid w:val="00CB2986"/>
    <w:rsid w:val="00CB3829"/>
    <w:rsid w:val="00CB39F9"/>
    <w:rsid w:val="00CB52F1"/>
    <w:rsid w:val="00CB6137"/>
    <w:rsid w:val="00CC00D0"/>
    <w:rsid w:val="00CC2692"/>
    <w:rsid w:val="00CC27E0"/>
    <w:rsid w:val="00CC3B9B"/>
    <w:rsid w:val="00CC533B"/>
    <w:rsid w:val="00CC5F88"/>
    <w:rsid w:val="00CD06C4"/>
    <w:rsid w:val="00CD0DA1"/>
    <w:rsid w:val="00CD14B9"/>
    <w:rsid w:val="00CD26A4"/>
    <w:rsid w:val="00CD6E3C"/>
    <w:rsid w:val="00CD6F12"/>
    <w:rsid w:val="00CD6FF6"/>
    <w:rsid w:val="00CD78F8"/>
    <w:rsid w:val="00CD7F30"/>
    <w:rsid w:val="00CE07E4"/>
    <w:rsid w:val="00CE096B"/>
    <w:rsid w:val="00CE1D8D"/>
    <w:rsid w:val="00CE6892"/>
    <w:rsid w:val="00CF0A57"/>
    <w:rsid w:val="00CF1863"/>
    <w:rsid w:val="00CF202D"/>
    <w:rsid w:val="00CF2A09"/>
    <w:rsid w:val="00CF2CE9"/>
    <w:rsid w:val="00CF312B"/>
    <w:rsid w:val="00CF6D1D"/>
    <w:rsid w:val="00CF791B"/>
    <w:rsid w:val="00D01371"/>
    <w:rsid w:val="00D01631"/>
    <w:rsid w:val="00D01AB7"/>
    <w:rsid w:val="00D02A1F"/>
    <w:rsid w:val="00D03859"/>
    <w:rsid w:val="00D03965"/>
    <w:rsid w:val="00D05F9F"/>
    <w:rsid w:val="00D07848"/>
    <w:rsid w:val="00D07E5B"/>
    <w:rsid w:val="00D11A4E"/>
    <w:rsid w:val="00D11D7C"/>
    <w:rsid w:val="00D1277A"/>
    <w:rsid w:val="00D12D7D"/>
    <w:rsid w:val="00D13524"/>
    <w:rsid w:val="00D14FF1"/>
    <w:rsid w:val="00D174F4"/>
    <w:rsid w:val="00D211DA"/>
    <w:rsid w:val="00D213DF"/>
    <w:rsid w:val="00D21BCF"/>
    <w:rsid w:val="00D21C46"/>
    <w:rsid w:val="00D228CE"/>
    <w:rsid w:val="00D22BC7"/>
    <w:rsid w:val="00D27A69"/>
    <w:rsid w:val="00D30E34"/>
    <w:rsid w:val="00D3200B"/>
    <w:rsid w:val="00D35B24"/>
    <w:rsid w:val="00D3731A"/>
    <w:rsid w:val="00D401C9"/>
    <w:rsid w:val="00D41D05"/>
    <w:rsid w:val="00D42911"/>
    <w:rsid w:val="00D42ACC"/>
    <w:rsid w:val="00D43001"/>
    <w:rsid w:val="00D43E72"/>
    <w:rsid w:val="00D45E82"/>
    <w:rsid w:val="00D4616F"/>
    <w:rsid w:val="00D50C4C"/>
    <w:rsid w:val="00D5554B"/>
    <w:rsid w:val="00D5648E"/>
    <w:rsid w:val="00D57BF9"/>
    <w:rsid w:val="00D61D2D"/>
    <w:rsid w:val="00D61FDA"/>
    <w:rsid w:val="00D62F37"/>
    <w:rsid w:val="00D669E4"/>
    <w:rsid w:val="00D66AA5"/>
    <w:rsid w:val="00D7040C"/>
    <w:rsid w:val="00D70731"/>
    <w:rsid w:val="00D70835"/>
    <w:rsid w:val="00D715B0"/>
    <w:rsid w:val="00D71782"/>
    <w:rsid w:val="00D729F5"/>
    <w:rsid w:val="00D76C8B"/>
    <w:rsid w:val="00D80351"/>
    <w:rsid w:val="00D80A87"/>
    <w:rsid w:val="00D81527"/>
    <w:rsid w:val="00D81A8F"/>
    <w:rsid w:val="00D81F42"/>
    <w:rsid w:val="00D82575"/>
    <w:rsid w:val="00D8531F"/>
    <w:rsid w:val="00D85910"/>
    <w:rsid w:val="00D861B1"/>
    <w:rsid w:val="00D920F5"/>
    <w:rsid w:val="00D93942"/>
    <w:rsid w:val="00D94755"/>
    <w:rsid w:val="00D95269"/>
    <w:rsid w:val="00DA4EA5"/>
    <w:rsid w:val="00DA674F"/>
    <w:rsid w:val="00DB11B0"/>
    <w:rsid w:val="00DB1664"/>
    <w:rsid w:val="00DB2233"/>
    <w:rsid w:val="00DB344B"/>
    <w:rsid w:val="00DB3ECF"/>
    <w:rsid w:val="00DB5530"/>
    <w:rsid w:val="00DB62CA"/>
    <w:rsid w:val="00DB64B9"/>
    <w:rsid w:val="00DC1F7B"/>
    <w:rsid w:val="00DD326C"/>
    <w:rsid w:val="00DD4274"/>
    <w:rsid w:val="00DD4A59"/>
    <w:rsid w:val="00DD54DF"/>
    <w:rsid w:val="00DD7012"/>
    <w:rsid w:val="00DE007C"/>
    <w:rsid w:val="00DE0862"/>
    <w:rsid w:val="00DE3E00"/>
    <w:rsid w:val="00DE60C7"/>
    <w:rsid w:val="00DF007F"/>
    <w:rsid w:val="00DF0C9C"/>
    <w:rsid w:val="00DF2CF7"/>
    <w:rsid w:val="00DF3939"/>
    <w:rsid w:val="00DF6B08"/>
    <w:rsid w:val="00E01308"/>
    <w:rsid w:val="00E01843"/>
    <w:rsid w:val="00E03772"/>
    <w:rsid w:val="00E047D1"/>
    <w:rsid w:val="00E0694C"/>
    <w:rsid w:val="00E07E02"/>
    <w:rsid w:val="00E10CC0"/>
    <w:rsid w:val="00E11795"/>
    <w:rsid w:val="00E121FC"/>
    <w:rsid w:val="00E131A1"/>
    <w:rsid w:val="00E17637"/>
    <w:rsid w:val="00E2066E"/>
    <w:rsid w:val="00E257DB"/>
    <w:rsid w:val="00E2724D"/>
    <w:rsid w:val="00E368DC"/>
    <w:rsid w:val="00E40CD5"/>
    <w:rsid w:val="00E41102"/>
    <w:rsid w:val="00E42EF7"/>
    <w:rsid w:val="00E51C3C"/>
    <w:rsid w:val="00E52507"/>
    <w:rsid w:val="00E61F48"/>
    <w:rsid w:val="00E642D3"/>
    <w:rsid w:val="00E64C78"/>
    <w:rsid w:val="00E67F48"/>
    <w:rsid w:val="00E704CB"/>
    <w:rsid w:val="00E70C4B"/>
    <w:rsid w:val="00E725EB"/>
    <w:rsid w:val="00E72621"/>
    <w:rsid w:val="00E73E7F"/>
    <w:rsid w:val="00E76538"/>
    <w:rsid w:val="00E81CA9"/>
    <w:rsid w:val="00E837B2"/>
    <w:rsid w:val="00E847A6"/>
    <w:rsid w:val="00E865C1"/>
    <w:rsid w:val="00E90FF7"/>
    <w:rsid w:val="00E914B8"/>
    <w:rsid w:val="00E93F49"/>
    <w:rsid w:val="00E9495D"/>
    <w:rsid w:val="00E95177"/>
    <w:rsid w:val="00E96080"/>
    <w:rsid w:val="00E964B6"/>
    <w:rsid w:val="00E97047"/>
    <w:rsid w:val="00EA111A"/>
    <w:rsid w:val="00EA1C6F"/>
    <w:rsid w:val="00EA3064"/>
    <w:rsid w:val="00EA33E2"/>
    <w:rsid w:val="00EA3FC1"/>
    <w:rsid w:val="00EB0C2A"/>
    <w:rsid w:val="00EB10CB"/>
    <w:rsid w:val="00EB1484"/>
    <w:rsid w:val="00EB148C"/>
    <w:rsid w:val="00EB196E"/>
    <w:rsid w:val="00EB34FE"/>
    <w:rsid w:val="00EB3E73"/>
    <w:rsid w:val="00EB5F15"/>
    <w:rsid w:val="00EB5FA4"/>
    <w:rsid w:val="00EC2BF2"/>
    <w:rsid w:val="00EC3688"/>
    <w:rsid w:val="00EC7345"/>
    <w:rsid w:val="00EC75A1"/>
    <w:rsid w:val="00ED0AC2"/>
    <w:rsid w:val="00ED14ED"/>
    <w:rsid w:val="00ED1CFA"/>
    <w:rsid w:val="00ED4300"/>
    <w:rsid w:val="00ED4437"/>
    <w:rsid w:val="00ED4DF3"/>
    <w:rsid w:val="00ED56BC"/>
    <w:rsid w:val="00ED596F"/>
    <w:rsid w:val="00ED64EA"/>
    <w:rsid w:val="00ED6996"/>
    <w:rsid w:val="00EE04A6"/>
    <w:rsid w:val="00EE0665"/>
    <w:rsid w:val="00EE18C9"/>
    <w:rsid w:val="00EE1BC5"/>
    <w:rsid w:val="00EE24A2"/>
    <w:rsid w:val="00EE3C4D"/>
    <w:rsid w:val="00EE538C"/>
    <w:rsid w:val="00EE6260"/>
    <w:rsid w:val="00EE6954"/>
    <w:rsid w:val="00EE71BE"/>
    <w:rsid w:val="00EF056F"/>
    <w:rsid w:val="00EF05FF"/>
    <w:rsid w:val="00EF086C"/>
    <w:rsid w:val="00EF1CB6"/>
    <w:rsid w:val="00EF4879"/>
    <w:rsid w:val="00EF6188"/>
    <w:rsid w:val="00EF7762"/>
    <w:rsid w:val="00F02658"/>
    <w:rsid w:val="00F02923"/>
    <w:rsid w:val="00F0343E"/>
    <w:rsid w:val="00F06070"/>
    <w:rsid w:val="00F06F10"/>
    <w:rsid w:val="00F07166"/>
    <w:rsid w:val="00F11D4E"/>
    <w:rsid w:val="00F17893"/>
    <w:rsid w:val="00F2042A"/>
    <w:rsid w:val="00F2274E"/>
    <w:rsid w:val="00F23B2C"/>
    <w:rsid w:val="00F30E5B"/>
    <w:rsid w:val="00F32740"/>
    <w:rsid w:val="00F33D2C"/>
    <w:rsid w:val="00F352D9"/>
    <w:rsid w:val="00F367D5"/>
    <w:rsid w:val="00F36F50"/>
    <w:rsid w:val="00F3725C"/>
    <w:rsid w:val="00F373B3"/>
    <w:rsid w:val="00F41C53"/>
    <w:rsid w:val="00F43160"/>
    <w:rsid w:val="00F456FA"/>
    <w:rsid w:val="00F46CD8"/>
    <w:rsid w:val="00F50404"/>
    <w:rsid w:val="00F50473"/>
    <w:rsid w:val="00F53114"/>
    <w:rsid w:val="00F5445D"/>
    <w:rsid w:val="00F55376"/>
    <w:rsid w:val="00F57266"/>
    <w:rsid w:val="00F57505"/>
    <w:rsid w:val="00F61CAC"/>
    <w:rsid w:val="00F64FC7"/>
    <w:rsid w:val="00F66FA6"/>
    <w:rsid w:val="00F73449"/>
    <w:rsid w:val="00F75E84"/>
    <w:rsid w:val="00F76916"/>
    <w:rsid w:val="00F776C6"/>
    <w:rsid w:val="00F80DE0"/>
    <w:rsid w:val="00F811D8"/>
    <w:rsid w:val="00F85624"/>
    <w:rsid w:val="00F87E37"/>
    <w:rsid w:val="00F91036"/>
    <w:rsid w:val="00F911F6"/>
    <w:rsid w:val="00F92407"/>
    <w:rsid w:val="00F92574"/>
    <w:rsid w:val="00F93C8E"/>
    <w:rsid w:val="00F94362"/>
    <w:rsid w:val="00F94FA4"/>
    <w:rsid w:val="00F956D0"/>
    <w:rsid w:val="00FA35D3"/>
    <w:rsid w:val="00FA3874"/>
    <w:rsid w:val="00FA49E2"/>
    <w:rsid w:val="00FA586C"/>
    <w:rsid w:val="00FA649C"/>
    <w:rsid w:val="00FA6EE5"/>
    <w:rsid w:val="00FA768C"/>
    <w:rsid w:val="00FA7A9B"/>
    <w:rsid w:val="00FA7EEA"/>
    <w:rsid w:val="00FB1178"/>
    <w:rsid w:val="00FB1A11"/>
    <w:rsid w:val="00FB3AAF"/>
    <w:rsid w:val="00FB44BB"/>
    <w:rsid w:val="00FB49E0"/>
    <w:rsid w:val="00FB7188"/>
    <w:rsid w:val="00FC0538"/>
    <w:rsid w:val="00FC2065"/>
    <w:rsid w:val="00FC2478"/>
    <w:rsid w:val="00FC32D2"/>
    <w:rsid w:val="00FC4D98"/>
    <w:rsid w:val="00FC79D2"/>
    <w:rsid w:val="00FD152C"/>
    <w:rsid w:val="00FD27C9"/>
    <w:rsid w:val="00FD5192"/>
    <w:rsid w:val="00FD7D85"/>
    <w:rsid w:val="00FD7F3E"/>
    <w:rsid w:val="00FE1833"/>
    <w:rsid w:val="00FE2FAB"/>
    <w:rsid w:val="00FE335F"/>
    <w:rsid w:val="00FE383C"/>
    <w:rsid w:val="00FE38FE"/>
    <w:rsid w:val="00FE3E9F"/>
    <w:rsid w:val="00FE4A4D"/>
    <w:rsid w:val="00FF09A4"/>
    <w:rsid w:val="00FF5C3D"/>
    <w:rsid w:val="00FF78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7534DA"/>
  <w15:chartTrackingRefBased/>
  <w15:docId w15:val="{B9D8FDA9-066A-439B-926F-5E724D2D6D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ajorBidi"/>
        <w:sz w:val="40"/>
        <w:szCs w:val="36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4D40"/>
  </w:style>
  <w:style w:type="paragraph" w:styleId="Heading1">
    <w:name w:val="heading 1"/>
    <w:basedOn w:val="Normal"/>
    <w:next w:val="Normal"/>
    <w:link w:val="Heading1Char"/>
    <w:uiPriority w:val="9"/>
    <w:qFormat/>
    <w:rsid w:val="00644F18"/>
    <w:pPr>
      <w:keepNext/>
      <w:keepLines/>
      <w:spacing w:before="480"/>
      <w:outlineLvl w:val="0"/>
    </w:pPr>
    <w:rPr>
      <w:rFonts w:eastAsiaTheme="majorEastAsia"/>
      <w:b/>
      <w:bCs/>
      <w:color w:val="365F91" w:themeColor="accent1" w:themeShade="BF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4F18"/>
    <w:pPr>
      <w:keepNext/>
      <w:keepLines/>
      <w:spacing w:before="200"/>
      <w:outlineLvl w:val="1"/>
    </w:pPr>
    <w:rPr>
      <w:rFonts w:eastAsiaTheme="majorEastAsia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44F18"/>
    <w:pPr>
      <w:keepNext/>
      <w:keepLines/>
      <w:spacing w:before="200"/>
      <w:outlineLvl w:val="2"/>
    </w:pPr>
    <w:rPr>
      <w:rFonts w:eastAsiaTheme="majorEastAsia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44F18"/>
    <w:pPr>
      <w:keepNext/>
      <w:keepLines/>
      <w:spacing w:before="200"/>
      <w:outlineLvl w:val="3"/>
    </w:pPr>
    <w:rPr>
      <w:rFonts w:eastAsiaTheme="majorEastAsia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44F18"/>
    <w:pPr>
      <w:keepNext/>
      <w:keepLines/>
      <w:spacing w:before="200"/>
      <w:outlineLvl w:val="4"/>
    </w:pPr>
    <w:rPr>
      <w:rFonts w:eastAsiaTheme="majorEastAsia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44F18"/>
    <w:pPr>
      <w:keepNext/>
      <w:keepLines/>
      <w:spacing w:before="200"/>
      <w:outlineLvl w:val="5"/>
    </w:pPr>
    <w:rPr>
      <w:rFonts w:eastAsiaTheme="majorEastAsia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44F18"/>
    <w:pPr>
      <w:keepNext/>
      <w:keepLines/>
      <w:spacing w:before="200"/>
      <w:outlineLvl w:val="6"/>
    </w:pPr>
    <w:rPr>
      <w:rFonts w:eastAsiaTheme="majorEastAsia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44F18"/>
    <w:pPr>
      <w:keepNext/>
      <w:keepLines/>
      <w:spacing w:before="200"/>
      <w:outlineLvl w:val="7"/>
    </w:pPr>
    <w:rPr>
      <w:rFonts w:eastAsiaTheme="majorEastAsia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44F18"/>
    <w:pPr>
      <w:keepNext/>
      <w:keepLines/>
      <w:spacing w:before="200"/>
      <w:outlineLvl w:val="8"/>
    </w:pPr>
    <w:rPr>
      <w:rFonts w:eastAsiaTheme="majorEastAsia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44F1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44F1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44F18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44F18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44F1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44F1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44F1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44F18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44F1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44F18"/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644F18"/>
    <w:pPr>
      <w:pBdr>
        <w:bottom w:val="single" w:sz="8" w:space="4" w:color="4F81BD" w:themeColor="accent1"/>
      </w:pBdr>
      <w:spacing w:after="300"/>
      <w:contextualSpacing/>
    </w:pPr>
    <w:rPr>
      <w:rFonts w:eastAsiaTheme="majorEastAsia"/>
      <w:color w:val="17365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44F18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44F18"/>
    <w:pPr>
      <w:numPr>
        <w:ilvl w:val="1"/>
      </w:numPr>
    </w:pPr>
    <w:rPr>
      <w:rFonts w:eastAsiaTheme="majorEastAsia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44F1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644F18"/>
    <w:rPr>
      <w:b/>
      <w:bCs/>
    </w:rPr>
  </w:style>
  <w:style w:type="character" w:styleId="Emphasis">
    <w:name w:val="Emphasis"/>
    <w:basedOn w:val="DefaultParagraphFont"/>
    <w:uiPriority w:val="20"/>
    <w:qFormat/>
    <w:rsid w:val="00644F18"/>
    <w:rPr>
      <w:i/>
      <w:iCs/>
    </w:rPr>
  </w:style>
  <w:style w:type="paragraph" w:styleId="NoSpacing">
    <w:name w:val="No Spacing"/>
    <w:uiPriority w:val="1"/>
    <w:qFormat/>
    <w:rsid w:val="00644F18"/>
  </w:style>
  <w:style w:type="paragraph" w:styleId="ListParagraph">
    <w:name w:val="List Paragraph"/>
    <w:basedOn w:val="Normal"/>
    <w:uiPriority w:val="34"/>
    <w:qFormat/>
    <w:rsid w:val="00644F18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44F18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644F18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4F18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4F18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644F18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644F18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644F18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644F18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644F18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44F18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FA7A9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A7A9B"/>
  </w:style>
  <w:style w:type="paragraph" w:styleId="Footer">
    <w:name w:val="footer"/>
    <w:basedOn w:val="Normal"/>
    <w:link w:val="FooterChar"/>
    <w:uiPriority w:val="99"/>
    <w:unhideWhenUsed/>
    <w:rsid w:val="00FA7A9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A7A9B"/>
  </w:style>
  <w:style w:type="paragraph" w:styleId="TOC1">
    <w:name w:val="toc 1"/>
    <w:basedOn w:val="Normal"/>
    <w:next w:val="Normal"/>
    <w:autoRedefine/>
    <w:uiPriority w:val="39"/>
    <w:unhideWhenUsed/>
    <w:rsid w:val="003C4B93"/>
    <w:pPr>
      <w:spacing w:after="100"/>
    </w:pPr>
    <w:rPr>
      <w:sz w:val="24"/>
    </w:rPr>
  </w:style>
  <w:style w:type="character" w:styleId="Hyperlink">
    <w:name w:val="Hyperlink"/>
    <w:basedOn w:val="DefaultParagraphFont"/>
    <w:uiPriority w:val="99"/>
    <w:unhideWhenUsed/>
    <w:rsid w:val="00A275B1"/>
    <w:rPr>
      <w:color w:val="0000FF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195A60"/>
    <w:pPr>
      <w:spacing w:after="100"/>
      <w:ind w:left="400"/>
    </w:pPr>
    <w:rPr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6CF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6CF1"/>
    <w:rPr>
      <w:rFonts w:ascii="Segoe UI" w:hAnsi="Segoe UI" w:cs="Segoe UI"/>
      <w:sz w:val="18"/>
      <w:szCs w:val="18"/>
    </w:rPr>
  </w:style>
  <w:style w:type="paragraph" w:customStyle="1" w:styleId="Standard">
    <w:name w:val="Standard"/>
    <w:rsid w:val="008118A3"/>
    <w:pPr>
      <w:suppressAutoHyphens/>
      <w:autoSpaceDN w:val="0"/>
      <w:spacing w:after="200" w:line="276" w:lineRule="auto"/>
    </w:pPr>
    <w:rPr>
      <w:rFonts w:eastAsia="Calibri" w:cs="Tahoma"/>
      <w:kern w:val="3"/>
      <w:sz w:val="28"/>
      <w:szCs w:val="22"/>
    </w:rPr>
  </w:style>
  <w:style w:type="paragraph" w:styleId="NormalWeb">
    <w:name w:val="Normal (Web)"/>
    <w:basedOn w:val="Normal"/>
    <w:uiPriority w:val="99"/>
    <w:unhideWhenUsed/>
    <w:rsid w:val="004910E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paragraph" w:customStyle="1" w:styleId="mw-search-createlink">
    <w:name w:val="mw-search-createlink"/>
    <w:basedOn w:val="Normal"/>
    <w:rsid w:val="00ED64EA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character" w:customStyle="1" w:styleId="searchmatch">
    <w:name w:val="searchmatch"/>
    <w:basedOn w:val="DefaultParagraphFont"/>
    <w:rsid w:val="00ED64EA"/>
  </w:style>
  <w:style w:type="character" w:styleId="FollowedHyperlink">
    <w:name w:val="FollowedHyperlink"/>
    <w:basedOn w:val="DefaultParagraphFont"/>
    <w:uiPriority w:val="99"/>
    <w:semiHidden/>
    <w:unhideWhenUsed/>
    <w:rsid w:val="00AC3DDD"/>
    <w:rPr>
      <w:color w:val="800080" w:themeColor="followedHyperlink"/>
      <w:u w:val="single"/>
    </w:rPr>
  </w:style>
  <w:style w:type="paragraph" w:customStyle="1" w:styleId="url">
    <w:name w:val="url"/>
    <w:basedOn w:val="Normal"/>
    <w:rsid w:val="00E40CD5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52D7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457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9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06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89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9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286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812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4729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74353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919437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206864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7948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73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7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521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9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8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15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9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7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5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1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74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546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2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1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74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72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03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55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0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4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7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kewann@voicenet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PranicHealing.xy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2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8E32F4-AAA3-434D-8D74-6B875EDC08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32</Words>
  <Characters>1186</Characters>
  <Application>Microsoft Office Word</Application>
  <DocSecurity>0</DocSecurity>
  <Lines>30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Wanner</dc:creator>
  <cp:keywords/>
  <dc:description/>
  <cp:lastModifiedBy>Mike Wanner</cp:lastModifiedBy>
  <cp:revision>3</cp:revision>
  <cp:lastPrinted>2018-12-03T16:47:00Z</cp:lastPrinted>
  <dcterms:created xsi:type="dcterms:W3CDTF">2022-10-07T18:18:00Z</dcterms:created>
  <dcterms:modified xsi:type="dcterms:W3CDTF">2022-10-07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2103026803</vt:i4>
  </property>
  <property fmtid="{D5CDD505-2E9C-101B-9397-08002B2CF9AE}" pid="3" name="GrammarlyDocumentId">
    <vt:lpwstr>128094bd475a0fc7fdcbf71c6841c70829fedda30a414533690d29bc2b25d498</vt:lpwstr>
  </property>
</Properties>
</file>